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42167" w14:textId="77777777" w:rsidR="00DD2D9B" w:rsidRPr="009C7465" w:rsidRDefault="00DD2D9B" w:rsidP="00DD2D9B">
      <w:pPr>
        <w:pStyle w:val="1"/>
        <w:rPr>
          <w:rFonts w:ascii="Consolas" w:hAnsi="Consolas" w:cs="Consolas"/>
        </w:rPr>
      </w:pPr>
      <w:r w:rsidRPr="009C7465">
        <w:rPr>
          <w:rFonts w:ascii="Consolas" w:hAnsi="Consolas" w:cs="Consolas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9C7465">
        <w:rPr>
          <w:rFonts w:ascii="Consolas" w:hAnsi="Consolas" w:cs="Consolas"/>
        </w:rPr>
        <w:instrText>ADDIN CNKISM.UserStyle</w:instrText>
      </w:r>
      <w:r w:rsidRPr="009C7465">
        <w:rPr>
          <w:rFonts w:ascii="Consolas" w:hAnsi="Consolas" w:cs="Consolas"/>
        </w:rPr>
      </w:r>
      <w:r w:rsidRPr="009C7465">
        <w:rPr>
          <w:rFonts w:ascii="Consolas" w:hAnsi="Consolas" w:cs="Consolas"/>
        </w:rPr>
        <w:fldChar w:fldCharType="end"/>
      </w:r>
      <w:r w:rsidRPr="009C7465">
        <w:rPr>
          <w:rFonts w:ascii="Consolas" w:hAnsi="Consolas" w:cs="Consolas"/>
        </w:rPr>
        <w:t>实验</w:t>
      </w:r>
      <w:r w:rsidRPr="009C7465">
        <w:rPr>
          <w:rFonts w:ascii="Consolas" w:hAnsi="Consolas" w:cs="Consolas"/>
        </w:rPr>
        <w:t>0</w:t>
      </w:r>
      <w:r w:rsidR="00535A06">
        <w:rPr>
          <w:rFonts w:ascii="Consolas" w:hAnsi="Consolas" w:cs="Consolas"/>
        </w:rPr>
        <w:t xml:space="preserve">4 </w:t>
      </w:r>
      <w:r w:rsidR="000E531A">
        <w:rPr>
          <w:rFonts w:ascii="Consolas" w:hAnsi="Consolas" w:cs="Consolas"/>
        </w:rPr>
        <w:t>sed</w:t>
      </w:r>
      <w:r w:rsidR="000E531A">
        <w:rPr>
          <w:rFonts w:ascii="Consolas" w:hAnsi="Consolas" w:cs="Consolas"/>
        </w:rPr>
        <w:t>实验</w:t>
      </w:r>
    </w:p>
    <w:p w14:paraId="3F023865" w14:textId="77777777" w:rsidR="00DD2D9B" w:rsidRPr="000A0970" w:rsidRDefault="00DD2D9B" w:rsidP="00DD2D9B">
      <w:pPr>
        <w:rPr>
          <w:rFonts w:ascii="Consolas" w:hAnsi="Consolas" w:cs="Consolas"/>
        </w:rPr>
      </w:pPr>
    </w:p>
    <w:p w14:paraId="533A5B93" w14:textId="45E50BE3" w:rsidR="00DD2D9B" w:rsidRPr="009C7465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班级：</w:t>
      </w:r>
      <w:r w:rsidR="009E2928">
        <w:rPr>
          <w:rFonts w:ascii="Consolas" w:hAnsi="Consolas" w:cs="Consolas" w:hint="eastAsia"/>
        </w:rPr>
        <w:t>数据科学与大数据一班</w:t>
      </w:r>
    </w:p>
    <w:p w14:paraId="00D7EAED" w14:textId="0A53B06B" w:rsidR="00DD2D9B" w:rsidRPr="009C7465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9E2928">
        <w:rPr>
          <w:rFonts w:ascii="Consolas" w:hAnsi="Consolas" w:cs="Consolas" w:hint="eastAsia"/>
        </w:rPr>
        <w:t>2</w:t>
      </w:r>
      <w:r w:rsidR="009E2928">
        <w:rPr>
          <w:rFonts w:ascii="Consolas" w:hAnsi="Consolas" w:cs="Consolas"/>
        </w:rPr>
        <w:t>02026203005</w:t>
      </w:r>
    </w:p>
    <w:p w14:paraId="765C3560" w14:textId="1EA99E66" w:rsidR="00DD2D9B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9E2928">
        <w:rPr>
          <w:rFonts w:ascii="Consolas" w:hAnsi="Consolas" w:cs="Consolas" w:hint="eastAsia"/>
        </w:rPr>
        <w:t>张华</w:t>
      </w:r>
    </w:p>
    <w:p w14:paraId="4A789551" w14:textId="728C307F" w:rsidR="00E76DB8" w:rsidRPr="00E76DB8" w:rsidRDefault="00E76DB8" w:rsidP="00DD2D9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用户名：</w:t>
      </w:r>
      <w:r w:rsidR="009E2928">
        <w:rPr>
          <w:rFonts w:ascii="Consolas" w:hAnsi="Consolas" w:cs="Consolas" w:hint="eastAsia"/>
        </w:rPr>
        <w:t>s</w:t>
      </w:r>
      <w:r w:rsidR="009E2928">
        <w:rPr>
          <w:rFonts w:ascii="Consolas" w:hAnsi="Consolas" w:cs="Consolas"/>
        </w:rPr>
        <w:t>13</w:t>
      </w:r>
    </w:p>
    <w:p w14:paraId="0F0529F5" w14:textId="77777777" w:rsidR="00DD2D9B" w:rsidRPr="009C7465" w:rsidRDefault="00DD2D9B" w:rsidP="00DD2D9B">
      <w:pPr>
        <w:rPr>
          <w:rFonts w:ascii="Consolas" w:hAnsi="Consolas" w:cs="Consolas"/>
        </w:rPr>
      </w:pPr>
    </w:p>
    <w:p w14:paraId="54275433" w14:textId="77777777" w:rsidR="00DD2D9B" w:rsidRPr="0098372F" w:rsidRDefault="00DD2D9B" w:rsidP="00DD2D9B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一、实验目的</w:t>
      </w:r>
    </w:p>
    <w:p w14:paraId="03D60B36" w14:textId="77777777" w:rsidR="00DD2D9B" w:rsidRDefault="00DD2D9B" w:rsidP="00DD2D9B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1.</w:t>
      </w:r>
      <w:r w:rsidR="003E0106">
        <w:rPr>
          <w:rFonts w:ascii="Consolas" w:hAnsi="Consolas" w:cs="Consolas"/>
        </w:rPr>
        <w:t xml:space="preserve"> </w:t>
      </w:r>
      <w:r w:rsidRPr="009C7465">
        <w:rPr>
          <w:rFonts w:ascii="Consolas" w:hAnsi="Consolas" w:cs="Consolas"/>
        </w:rPr>
        <w:t>练习</w:t>
      </w:r>
      <w:r w:rsidR="000E531A">
        <w:rPr>
          <w:rFonts w:ascii="Consolas" w:hAnsi="Consolas" w:cs="Consolas"/>
        </w:rPr>
        <w:t>使用正则表达式匹配字符串</w:t>
      </w:r>
    </w:p>
    <w:p w14:paraId="4578D28F" w14:textId="77777777" w:rsidR="000E531A" w:rsidRPr="009C7465" w:rsidRDefault="000E531A" w:rsidP="00DD2D9B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>2</w:t>
      </w:r>
      <w:r>
        <w:rPr>
          <w:rFonts w:ascii="Consolas" w:hAnsi="Consolas" w:cs="Consolas"/>
        </w:rPr>
        <w:t xml:space="preserve">. </w:t>
      </w:r>
      <w:r>
        <w:rPr>
          <w:rFonts w:ascii="Consolas" w:hAnsi="Consolas" w:cs="Consolas"/>
        </w:rPr>
        <w:t>练习使用</w:t>
      </w:r>
      <w:r>
        <w:rPr>
          <w:rFonts w:ascii="Consolas" w:hAnsi="Consolas" w:cs="Consolas"/>
        </w:rPr>
        <w:t>sed</w:t>
      </w:r>
      <w:r>
        <w:rPr>
          <w:rFonts w:ascii="Consolas" w:hAnsi="Consolas" w:cs="Consolas"/>
        </w:rPr>
        <w:t>完成文本内容的转换</w:t>
      </w:r>
    </w:p>
    <w:p w14:paraId="47329DC7" w14:textId="77777777" w:rsidR="00DD2D9B" w:rsidRDefault="00DD2D9B" w:rsidP="00DD2D9B">
      <w:pPr>
        <w:rPr>
          <w:rFonts w:ascii="Consolas" w:hAnsi="Consolas" w:cs="Consolas"/>
        </w:rPr>
      </w:pPr>
    </w:p>
    <w:p w14:paraId="7BDBAF5C" w14:textId="77777777" w:rsidR="00DD2D9B" w:rsidRPr="0098372F" w:rsidRDefault="00DD2D9B" w:rsidP="00DD2D9B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二、实验要求</w:t>
      </w:r>
    </w:p>
    <w:p w14:paraId="35E354FC" w14:textId="77777777" w:rsidR="00DD2D9B" w:rsidRPr="009C7465" w:rsidRDefault="00DD2D9B" w:rsidP="00DD2D9B">
      <w:pPr>
        <w:rPr>
          <w:rFonts w:ascii="Consolas" w:hAnsi="Consolas" w:cs="Consolas"/>
        </w:rPr>
      </w:pPr>
      <w:r w:rsidRPr="007670E0">
        <w:rPr>
          <w:rFonts w:ascii="Consolas" w:hAnsi="Consolas" w:cs="Consolas"/>
        </w:rPr>
        <w:t xml:space="preserve">1. </w:t>
      </w:r>
      <w:r w:rsidRPr="007670E0">
        <w:rPr>
          <w:rFonts w:ascii="Consolas" w:hAnsi="Consolas" w:cs="Consolas"/>
        </w:rPr>
        <w:t>填写实验报告，请</w:t>
      </w:r>
      <w:r>
        <w:rPr>
          <w:rFonts w:ascii="Consolas" w:hAnsi="Consolas" w:cs="Consolas"/>
          <w:color w:val="FF3333"/>
        </w:rPr>
        <w:t>将关键命令及其结果进行</w:t>
      </w:r>
      <w:r w:rsidRPr="009C7465">
        <w:rPr>
          <w:rFonts w:ascii="Consolas" w:hAnsi="Consolas" w:cs="Consolas"/>
          <w:color w:val="FF3333"/>
        </w:rPr>
        <w:t>截图</w:t>
      </w:r>
      <w:r>
        <w:rPr>
          <w:rFonts w:ascii="Consolas" w:hAnsi="Consolas" w:cs="Consolas" w:hint="eastAsia"/>
          <w:color w:val="FF3333"/>
        </w:rPr>
        <w:t>(</w:t>
      </w:r>
      <w:r w:rsidR="00E76DB8">
        <w:rPr>
          <w:rFonts w:ascii="Consolas" w:hAnsi="Consolas" w:cs="Consolas" w:hint="eastAsia"/>
          <w:color w:val="FF3333"/>
        </w:rPr>
        <w:t>请确保截图中的文字清晰可见</w:t>
      </w:r>
      <w:r>
        <w:rPr>
          <w:rFonts w:ascii="Consolas" w:hAnsi="Consolas" w:cs="Consolas" w:hint="eastAsia"/>
          <w:color w:val="FF3333"/>
        </w:rPr>
        <w:t>)</w:t>
      </w:r>
    </w:p>
    <w:p w14:paraId="6D400510" w14:textId="77777777" w:rsidR="00DD2D9B" w:rsidRDefault="00DD2D9B" w:rsidP="00DD2D9B">
      <w:pPr>
        <w:rPr>
          <w:rFonts w:ascii="Consolas" w:hAnsi="Consolas" w:cs="Consolas"/>
        </w:rPr>
      </w:pPr>
      <w:r w:rsidRPr="007670E0">
        <w:rPr>
          <w:rFonts w:ascii="Consolas" w:hAnsi="Consolas" w:cs="Consolas"/>
        </w:rPr>
        <w:t xml:space="preserve">2. </w:t>
      </w:r>
      <w:r w:rsidRPr="007670E0">
        <w:rPr>
          <w:rFonts w:ascii="Consolas" w:hAnsi="Consolas" w:cs="Consolas"/>
        </w:rPr>
        <w:t>导出为</w:t>
      </w:r>
      <w:r w:rsidRPr="007670E0">
        <w:rPr>
          <w:rFonts w:ascii="Consolas" w:hAnsi="Consolas" w:cs="Consolas"/>
        </w:rPr>
        <w:t>pdf</w:t>
      </w:r>
      <w:r w:rsidRPr="007670E0">
        <w:rPr>
          <w:rFonts w:ascii="Consolas" w:hAnsi="Consolas" w:cs="Consolas"/>
        </w:rPr>
        <w:t>文件，文件名为</w:t>
      </w:r>
      <w:r>
        <w:rPr>
          <w:rFonts w:ascii="Consolas" w:hAnsi="Consolas" w:cs="Consolas"/>
          <w:color w:val="FF3333"/>
        </w:rPr>
        <w:t>用户名</w:t>
      </w:r>
      <w:r>
        <w:rPr>
          <w:rFonts w:ascii="Consolas" w:hAnsi="Consolas" w:cs="Consolas"/>
          <w:color w:val="FF3333"/>
        </w:rPr>
        <w:t>-</w:t>
      </w:r>
      <w:r>
        <w:rPr>
          <w:rFonts w:ascii="Consolas" w:hAnsi="Consolas" w:cs="Consolas"/>
          <w:color w:val="FF3333"/>
        </w:rPr>
        <w:t>姓名</w:t>
      </w:r>
      <w:r>
        <w:rPr>
          <w:rFonts w:ascii="Consolas" w:hAnsi="Consolas" w:cs="Consolas"/>
          <w:color w:val="FF3333"/>
        </w:rPr>
        <w:t>-lab0</w:t>
      </w:r>
      <w:r w:rsidR="00CA2197">
        <w:rPr>
          <w:rFonts w:ascii="Consolas" w:hAnsi="Consolas" w:cs="Consolas"/>
          <w:color w:val="FF3333"/>
        </w:rPr>
        <w:t>4</w:t>
      </w:r>
      <w:r>
        <w:rPr>
          <w:rFonts w:ascii="Consolas" w:hAnsi="Consolas" w:cs="Consolas"/>
          <w:color w:val="FF3333"/>
        </w:rPr>
        <w:t>.pdf</w:t>
      </w:r>
      <w:r w:rsidRPr="009C7465">
        <w:rPr>
          <w:rFonts w:ascii="Consolas" w:hAnsi="Consolas" w:cs="Consolas"/>
          <w:color w:val="FF3333"/>
        </w:rPr>
        <w:t>，</w:t>
      </w:r>
      <w:r w:rsidRPr="007670E0">
        <w:rPr>
          <w:rFonts w:ascii="Consolas" w:hAnsi="Consolas" w:cs="Consolas"/>
        </w:rPr>
        <w:t>在规定截止时间之前上传</w:t>
      </w:r>
      <w:r w:rsidR="00E76DB8">
        <w:rPr>
          <w:rFonts w:ascii="Consolas" w:hAnsi="Consolas" w:cs="Consolas" w:hint="eastAsia"/>
        </w:rPr>
        <w:t>作业</w:t>
      </w:r>
      <w:r w:rsidRPr="007670E0">
        <w:rPr>
          <w:rFonts w:ascii="Consolas" w:hAnsi="Consolas" w:cs="Consolas"/>
        </w:rPr>
        <w:t>）</w:t>
      </w:r>
    </w:p>
    <w:p w14:paraId="4C0F1585" w14:textId="77777777" w:rsidR="00A92792" w:rsidRPr="00A92792" w:rsidRDefault="00A92792" w:rsidP="00DD2D9B">
      <w:pPr>
        <w:rPr>
          <w:rFonts w:ascii="Consolas" w:hAnsi="Consolas" w:cs="Consolas"/>
        </w:rPr>
      </w:pPr>
      <w:r>
        <w:rPr>
          <w:rFonts w:ascii="Consolas" w:hAnsi="Consolas" w:cs="Consolas"/>
        </w:rPr>
        <w:t>3</w:t>
      </w:r>
      <w:r w:rsidRPr="007670E0">
        <w:rPr>
          <w:rFonts w:ascii="Consolas" w:hAnsi="Consolas" w:cs="Consolas"/>
        </w:rPr>
        <w:t xml:space="preserve">. </w:t>
      </w:r>
      <w:r>
        <w:rPr>
          <w:rFonts w:ascii="Consolas" w:hAnsi="Consolas" w:cs="Consolas"/>
        </w:rPr>
        <w:t>以下步骤中</w:t>
      </w:r>
      <w:r w:rsidRPr="008D27C0">
        <w:rPr>
          <w:rFonts w:ascii="Consolas" w:hAnsi="Consolas" w:cs="Consolas"/>
          <w:b/>
          <w:color w:val="FF0000"/>
        </w:rPr>
        <w:t>所有</w:t>
      </w:r>
      <w:r w:rsidR="00535A06">
        <w:rPr>
          <w:b/>
          <w:color w:val="FF0000"/>
        </w:rPr>
        <w:t>s</w:t>
      </w:r>
      <w:r w:rsidRPr="008D27C0">
        <w:rPr>
          <w:b/>
          <w:color w:val="FF0000"/>
        </w:rPr>
        <w:t>01</w:t>
      </w:r>
      <w:r w:rsidRPr="008D27C0">
        <w:rPr>
          <w:b/>
          <w:color w:val="FF0000"/>
        </w:rPr>
        <w:t>请换成你自己的用户名。</w:t>
      </w:r>
    </w:p>
    <w:p w14:paraId="79B97FEE" w14:textId="77777777" w:rsidR="00DD2D9B" w:rsidRPr="007670E0" w:rsidRDefault="00DD2D9B" w:rsidP="00DD2D9B">
      <w:pPr>
        <w:rPr>
          <w:rFonts w:ascii="Consolas" w:hAnsi="Consolas" w:cs="Consolas"/>
        </w:rPr>
      </w:pPr>
    </w:p>
    <w:p w14:paraId="5C6DCDE3" w14:textId="77777777" w:rsidR="00DD2D9B" w:rsidRPr="0098372F" w:rsidRDefault="002C04E8" w:rsidP="00DD2D9B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三</w:t>
      </w:r>
      <w:r w:rsidR="00DD2D9B" w:rsidRPr="0098372F">
        <w:rPr>
          <w:rFonts w:ascii="Consolas" w:hAnsi="Consolas" w:cs="Consolas"/>
          <w:b/>
        </w:rPr>
        <w:t>、实验步骤</w:t>
      </w:r>
    </w:p>
    <w:p w14:paraId="7B806430" w14:textId="77777777" w:rsidR="009E0446" w:rsidRDefault="00F57D48" w:rsidP="009E0446">
      <w:r>
        <w:t>1</w:t>
      </w:r>
      <w:r w:rsidR="00030894">
        <w:t xml:space="preserve">. </w:t>
      </w:r>
      <w:r w:rsidR="009E0446">
        <w:rPr>
          <w:rFonts w:hint="eastAsia"/>
        </w:rPr>
        <w:t>复制学校首页的网页源</w:t>
      </w:r>
      <w:r w:rsidR="009E0446" w:rsidRPr="009E0446">
        <w:rPr>
          <w:rFonts w:hint="eastAsia"/>
        </w:rPr>
        <w:t>代码</w:t>
      </w:r>
      <w:r w:rsidR="00AE4EB2">
        <w:rPr>
          <w:rFonts w:hint="eastAsia"/>
        </w:rPr>
        <w:t>并保存</w:t>
      </w:r>
      <w:r w:rsidR="009E0446" w:rsidRPr="009E0446">
        <w:rPr>
          <w:rFonts w:hint="eastAsia"/>
        </w:rPr>
        <w:t>为</w:t>
      </w:r>
      <w:r w:rsidR="00535A06">
        <w:rPr>
          <w:rFonts w:ascii="Consolas" w:hAnsi="Consolas"/>
          <w:color w:val="FF0000"/>
        </w:rPr>
        <w:t>s</w:t>
      </w:r>
      <w:r w:rsidR="000E531A" w:rsidRPr="004B086C">
        <w:rPr>
          <w:rFonts w:ascii="Consolas" w:hAnsi="Consolas"/>
          <w:color w:val="FF0000"/>
        </w:rPr>
        <w:t>01</w:t>
      </w:r>
      <w:r w:rsidR="000E531A" w:rsidRPr="00885216">
        <w:rPr>
          <w:rFonts w:ascii="Consolas" w:hAnsi="Consolas"/>
        </w:rPr>
        <w:t>-</w:t>
      </w:r>
      <w:r w:rsidR="009E0446" w:rsidRPr="000E531A">
        <w:rPr>
          <w:rFonts w:ascii="Consolas" w:hAnsi="Consolas" w:cs="Consolas"/>
        </w:rPr>
        <w:t>jxnu.html</w:t>
      </w:r>
      <w:r w:rsidR="002E6C19">
        <w:rPr>
          <w:rFonts w:ascii="Consolas" w:hAnsi="Consolas" w:cs="Consolas"/>
        </w:rPr>
        <w:t>文件。</w:t>
      </w:r>
    </w:p>
    <w:p w14:paraId="079086C4" w14:textId="77777777" w:rsidR="009E0446" w:rsidRDefault="009E0446" w:rsidP="009E0446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Pr="009E0446">
        <w:rPr>
          <w:rFonts w:hint="eastAsia"/>
        </w:rPr>
        <w:t>提取网页中所有的绝对</w:t>
      </w:r>
      <w:r w:rsidRPr="009E0446">
        <w:rPr>
          <w:rFonts w:hint="eastAsia"/>
        </w:rPr>
        <w:t>URL(</w:t>
      </w:r>
      <w:r w:rsidRPr="009E0446">
        <w:rPr>
          <w:rFonts w:hint="eastAsia"/>
        </w:rPr>
        <w:t>可能在一对</w:t>
      </w:r>
      <w:r w:rsidRPr="00C12078">
        <w:rPr>
          <w:rFonts w:hint="eastAsia"/>
          <w:color w:val="FF0000"/>
        </w:rPr>
        <w:t>单引号或双引号</w:t>
      </w:r>
      <w:r w:rsidRPr="009E0446">
        <w:rPr>
          <w:rFonts w:hint="eastAsia"/>
        </w:rPr>
        <w:t>中</w:t>
      </w:r>
      <w:r w:rsidRPr="009E0446">
        <w:rPr>
          <w:rFonts w:hint="eastAsia"/>
        </w:rPr>
        <w:t>)</w:t>
      </w:r>
      <w:r w:rsidRPr="009E0446">
        <w:rPr>
          <w:rFonts w:hint="eastAsia"/>
        </w:rPr>
        <w:t>到文件</w:t>
      </w:r>
      <w:r w:rsidR="00535A06">
        <w:rPr>
          <w:rFonts w:ascii="Consolas" w:hAnsi="Consolas" w:cs="Consolas"/>
          <w:color w:val="FF0000"/>
        </w:rPr>
        <w:t>s</w:t>
      </w:r>
      <w:r w:rsidR="000E531A" w:rsidRPr="000E531A">
        <w:rPr>
          <w:rFonts w:ascii="Consolas" w:hAnsi="Consolas" w:cs="Consolas"/>
          <w:color w:val="FF0000"/>
        </w:rPr>
        <w:t>01</w:t>
      </w:r>
      <w:r w:rsidR="000E531A" w:rsidRPr="000E531A">
        <w:rPr>
          <w:rFonts w:ascii="Consolas" w:hAnsi="Consolas" w:cs="Consolas"/>
        </w:rPr>
        <w:t>-</w:t>
      </w:r>
      <w:r w:rsidRPr="000E531A">
        <w:rPr>
          <w:rFonts w:ascii="Consolas" w:hAnsi="Consolas" w:cs="Consolas"/>
        </w:rPr>
        <w:t>jxnu.url</w:t>
      </w:r>
      <w:r w:rsidRPr="009E0446">
        <w:rPr>
          <w:rFonts w:hint="eastAsia"/>
        </w:rPr>
        <w:t>中</w:t>
      </w:r>
      <w:r>
        <w:rPr>
          <w:rFonts w:hint="eastAsia"/>
        </w:rPr>
        <w:t>。</w:t>
      </w:r>
    </w:p>
    <w:p w14:paraId="4E8ED476" w14:textId="723D9D85" w:rsidR="005972F0" w:rsidRDefault="00781142" w:rsidP="009E0446">
      <w:r>
        <w:rPr>
          <w:noProof/>
        </w:rPr>
        <w:drawing>
          <wp:inline distT="0" distB="0" distL="0" distR="0" wp14:anchorId="4531DBA1" wp14:editId="614836E4">
            <wp:extent cx="5274310" cy="55245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0EDC7" w14:textId="30A088D1" w:rsidR="009561F6" w:rsidRDefault="009561F6" w:rsidP="009E0446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9AD8070" wp14:editId="1FC00E8A">
            <wp:extent cx="5274310" cy="5281930"/>
            <wp:effectExtent l="0" t="0" r="2540" b="0"/>
            <wp:docPr id="17" name="图片 1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982BD" w14:textId="77777777" w:rsidR="00E5220D" w:rsidRDefault="009E0446" w:rsidP="009E0446">
      <w:r>
        <w:t>（</w:t>
      </w:r>
      <w:r>
        <w:t>2</w:t>
      </w:r>
      <w:r>
        <w:t>）</w:t>
      </w:r>
      <w:r w:rsidR="008D74EF">
        <w:t>用一条管道命令去除</w:t>
      </w:r>
      <w:r w:rsidRPr="009E0446">
        <w:rPr>
          <w:rFonts w:hint="eastAsia"/>
        </w:rPr>
        <w:t>该页面的所有</w:t>
      </w:r>
      <w:r w:rsidRPr="00671CC9">
        <w:rPr>
          <w:rFonts w:ascii="Consolas" w:hAnsi="Consolas" w:cs="Consolas"/>
        </w:rPr>
        <w:t>javascript</w:t>
      </w:r>
      <w:r w:rsidRPr="009E0446">
        <w:rPr>
          <w:rFonts w:hint="eastAsia"/>
        </w:rPr>
        <w:t>代码、</w:t>
      </w:r>
      <w:r w:rsidR="003F2B0B">
        <w:rPr>
          <w:rFonts w:hint="eastAsia"/>
        </w:rPr>
        <w:t>网页</w:t>
      </w:r>
      <w:r w:rsidRPr="009E0446">
        <w:rPr>
          <w:rFonts w:hint="eastAsia"/>
        </w:rPr>
        <w:t>标签以及多余的空白符和空行，提取出页面的文本内容并保存为</w:t>
      </w:r>
      <w:r w:rsidR="00535A06">
        <w:rPr>
          <w:rFonts w:ascii="Consolas" w:hAnsi="Consolas"/>
          <w:color w:val="FF0000"/>
        </w:rPr>
        <w:t>s</w:t>
      </w:r>
      <w:r w:rsidR="000E531A" w:rsidRPr="004B086C">
        <w:rPr>
          <w:rFonts w:ascii="Consolas" w:hAnsi="Consolas"/>
          <w:color w:val="FF0000"/>
        </w:rPr>
        <w:t>01</w:t>
      </w:r>
      <w:r w:rsidR="000E531A" w:rsidRPr="002E6C19">
        <w:rPr>
          <w:rFonts w:ascii="Consolas" w:hAnsi="Consolas" w:cs="Consolas"/>
        </w:rPr>
        <w:t>-</w:t>
      </w:r>
      <w:r w:rsidRPr="002E6C19">
        <w:rPr>
          <w:rFonts w:ascii="Consolas" w:hAnsi="Consolas" w:cs="Consolas"/>
        </w:rPr>
        <w:t>jxnu.txt</w:t>
      </w:r>
      <w:r w:rsidRPr="009E0446">
        <w:rPr>
          <w:rFonts w:hint="eastAsia"/>
        </w:rPr>
        <w:t>文件。</w:t>
      </w:r>
    </w:p>
    <w:p w14:paraId="48997EA0" w14:textId="7D35F6C6" w:rsidR="005972F0" w:rsidRDefault="00F611E9" w:rsidP="009E0446">
      <w:pPr>
        <w:rPr>
          <w:rFonts w:hint="eastAsia"/>
        </w:rPr>
      </w:pPr>
      <w:r>
        <w:rPr>
          <w:noProof/>
        </w:rPr>
        <w:drawing>
          <wp:inline distT="0" distB="0" distL="0" distR="0" wp14:anchorId="1A490F4E" wp14:editId="240B10A2">
            <wp:extent cx="5274310" cy="263525"/>
            <wp:effectExtent l="0" t="0" r="2540" b="317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BA487" w14:textId="77777777" w:rsidR="00612E08" w:rsidRDefault="00612E08" w:rsidP="009E0446">
      <w:r>
        <w:t>（</w:t>
      </w:r>
      <w:r>
        <w:rPr>
          <w:rFonts w:hint="eastAsia"/>
        </w:rPr>
        <w:t>3</w:t>
      </w:r>
      <w:r>
        <w:t>）用</w:t>
      </w:r>
      <w:r w:rsidRPr="00986E3D">
        <w:rPr>
          <w:rFonts w:ascii="Consolas" w:hAnsi="Consolas" w:cs="Consolas"/>
        </w:rPr>
        <w:t>less</w:t>
      </w:r>
      <w:r>
        <w:t>查看</w:t>
      </w:r>
      <w:r w:rsidR="00504503">
        <w:rPr>
          <w:rFonts w:ascii="Consolas" w:hAnsi="Consolas"/>
          <w:color w:val="FF0000"/>
        </w:rPr>
        <w:t>s</w:t>
      </w:r>
      <w:r w:rsidRPr="004B086C">
        <w:rPr>
          <w:rFonts w:ascii="Consolas" w:hAnsi="Consolas"/>
          <w:color w:val="FF0000"/>
        </w:rPr>
        <w:t>01</w:t>
      </w:r>
      <w:r w:rsidRPr="002E6C19">
        <w:rPr>
          <w:rFonts w:ascii="Consolas" w:hAnsi="Consolas" w:cs="Consolas"/>
        </w:rPr>
        <w:t>-jxnu.txt</w:t>
      </w:r>
      <w:r w:rsidRPr="009E0446">
        <w:rPr>
          <w:rFonts w:hint="eastAsia"/>
        </w:rPr>
        <w:t>文件</w:t>
      </w:r>
      <w:r>
        <w:rPr>
          <w:rFonts w:hint="eastAsia"/>
        </w:rPr>
        <w:t>的内容。</w:t>
      </w:r>
    </w:p>
    <w:p w14:paraId="4503B82B" w14:textId="14A4348A" w:rsidR="00F57D48" w:rsidRDefault="00F611E9" w:rsidP="009E0446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A805929" wp14:editId="28E98197">
            <wp:extent cx="4930567" cy="6172735"/>
            <wp:effectExtent l="0" t="0" r="3810" b="0"/>
            <wp:docPr id="12" name="图片 12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617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D1D64" w14:textId="77777777" w:rsidR="00030894" w:rsidRDefault="00F57D48" w:rsidP="004F42F4">
      <w:r>
        <w:rPr>
          <w:rFonts w:hint="eastAsia"/>
        </w:rPr>
        <w:t>2</w:t>
      </w:r>
      <w:r>
        <w:t xml:space="preserve">. </w:t>
      </w:r>
      <w:r w:rsidR="004F42F4">
        <w:rPr>
          <w:rFonts w:hint="eastAsia"/>
        </w:rPr>
        <w:t>现有文件</w:t>
      </w:r>
      <w:r w:rsidR="004F42F4">
        <w:rPr>
          <w:rFonts w:hint="eastAsia"/>
        </w:rPr>
        <w:t>begin</w:t>
      </w:r>
      <w:r w:rsidR="004F42F4">
        <w:t>-end.txt</w:t>
      </w:r>
      <w:r w:rsidR="004F42F4">
        <w:rPr>
          <w:rFonts w:hint="eastAsia"/>
        </w:rPr>
        <w:t>的内容如下：</w:t>
      </w:r>
    </w:p>
    <w:p w14:paraId="041D6205" w14:textId="77777777" w:rsidR="004F42F4" w:rsidRDefault="004F42F4" w:rsidP="004F42F4">
      <w:r>
        <w:t xml:space="preserve">$ cat </w:t>
      </w:r>
      <w:r>
        <w:rPr>
          <w:rFonts w:hint="eastAsia"/>
        </w:rPr>
        <w:t>begin</w:t>
      </w:r>
      <w:r>
        <w:t>-end.txt</w:t>
      </w:r>
    </w:p>
    <w:p w14:paraId="76460160" w14:textId="77777777" w:rsidR="00FB65BA" w:rsidRDefault="00FB65BA" w:rsidP="00FB65BA">
      <w:bookmarkStart w:id="0" w:name="_Hlk82858566"/>
      <w:r>
        <w:t>good begin</w:t>
      </w:r>
    </w:p>
    <w:p w14:paraId="76AFBC7A" w14:textId="77777777" w:rsidR="00FB65BA" w:rsidRDefault="00FB65BA" w:rsidP="00FB65BA">
      <w:r>
        <w:t>Begin working on that</w:t>
      </w:r>
    </w:p>
    <w:p w14:paraId="4EDE9738" w14:textId="77777777" w:rsidR="00FB65BA" w:rsidRDefault="00FB65BA" w:rsidP="00FB65BA">
      <w:r>
        <w:t>research you wanted</w:t>
      </w:r>
    </w:p>
    <w:p w14:paraId="4C5C25C5" w14:textId="77777777" w:rsidR="00FB65BA" w:rsidRDefault="00FB65BA" w:rsidP="00FB65BA">
      <w:r>
        <w:t>to, do not let it end</w:t>
      </w:r>
    </w:p>
    <w:p w14:paraId="0621DC06" w14:textId="77777777" w:rsidR="00FB65BA" w:rsidRDefault="00FB65BA" w:rsidP="00FB65BA">
      <w:r>
        <w:t>hi there</w:t>
      </w:r>
    </w:p>
    <w:p w14:paraId="5C028368" w14:textId="77777777" w:rsidR="00FB65BA" w:rsidRDefault="00FB65BA" w:rsidP="00FB65BA">
      <w:r>
        <w:t>begin and strive to</w:t>
      </w:r>
    </w:p>
    <w:p w14:paraId="67781395" w14:textId="77777777" w:rsidR="00FB65BA" w:rsidRDefault="00FB65BA" w:rsidP="00FB65BA">
      <w:r>
        <w:t>reach the End</w:t>
      </w:r>
    </w:p>
    <w:p w14:paraId="04941D10" w14:textId="77777777" w:rsidR="004F42F4" w:rsidRDefault="00FB65BA" w:rsidP="00FB65BA">
      <w:r>
        <w:t>bye</w:t>
      </w:r>
      <w:bookmarkEnd w:id="0"/>
    </w:p>
    <w:p w14:paraId="412BB1CC" w14:textId="77777777" w:rsidR="00F57D48" w:rsidRDefault="004F42F4" w:rsidP="00E5220D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</w:t>
      </w:r>
      <w:r w:rsidR="00FB65BA">
        <w:rPr>
          <w:rFonts w:hint="eastAsia"/>
        </w:rPr>
        <w:t>打印文件</w:t>
      </w:r>
      <w:r w:rsidR="00FB65BA">
        <w:rPr>
          <w:rFonts w:hint="eastAsia"/>
        </w:rPr>
        <w:t>begin</w:t>
      </w:r>
      <w:r w:rsidR="00FB65BA">
        <w:t>-end.txt</w:t>
      </w:r>
      <w:r w:rsidR="00FB65BA">
        <w:rPr>
          <w:rFonts w:hint="eastAsia"/>
        </w:rPr>
        <w:t>中</w:t>
      </w:r>
      <w:r w:rsidR="00FB65BA" w:rsidRPr="00FB65BA">
        <w:rPr>
          <w:rFonts w:hint="eastAsia"/>
        </w:rPr>
        <w:t>所有由行首为</w:t>
      </w:r>
      <w:r w:rsidR="00FB65BA">
        <w:t>begin</w:t>
      </w:r>
      <w:r w:rsidR="00FB65BA" w:rsidRPr="00FB65BA">
        <w:rPr>
          <w:rFonts w:hint="eastAsia"/>
        </w:rPr>
        <w:t>的行到行尾为</w:t>
      </w:r>
      <w:r w:rsidR="00FB65BA" w:rsidRPr="00FB65BA">
        <w:rPr>
          <w:rFonts w:hint="eastAsia"/>
        </w:rPr>
        <w:t>end</w:t>
      </w:r>
      <w:r w:rsidR="00FB65BA" w:rsidRPr="00FB65BA">
        <w:rPr>
          <w:rFonts w:hint="eastAsia"/>
        </w:rPr>
        <w:t>行所构成的行组</w:t>
      </w:r>
      <w:r w:rsidR="00FB65BA">
        <w:rPr>
          <w:rFonts w:hint="eastAsia"/>
        </w:rPr>
        <w:t>（</w:t>
      </w:r>
      <w:r w:rsidR="00FB65BA" w:rsidRPr="00FB65BA">
        <w:rPr>
          <w:rFonts w:hint="eastAsia"/>
        </w:rPr>
        <w:t>忽略大小写</w:t>
      </w:r>
      <w:r w:rsidR="00FB65BA">
        <w:rPr>
          <w:rFonts w:hint="eastAsia"/>
        </w:rPr>
        <w:t>）之外的行。</w:t>
      </w:r>
    </w:p>
    <w:p w14:paraId="4450C7C9" w14:textId="2BFBE459" w:rsidR="00B043FE" w:rsidRPr="00B043FE" w:rsidRDefault="00F33152" w:rsidP="00E5220D">
      <w:r>
        <w:rPr>
          <w:noProof/>
        </w:rPr>
        <w:lastRenderedPageBreak/>
        <w:drawing>
          <wp:inline distT="0" distB="0" distL="0" distR="0" wp14:anchorId="7973E526" wp14:editId="6C6B2AD7">
            <wp:extent cx="5274310" cy="51498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D3A57" w14:textId="77777777" w:rsidR="00683712" w:rsidRDefault="00683712" w:rsidP="00E5220D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将</w:t>
      </w:r>
      <w:r w:rsidRPr="00683712">
        <w:rPr>
          <w:rFonts w:hint="eastAsia"/>
        </w:rPr>
        <w:t>文件</w:t>
      </w:r>
      <w:r w:rsidRPr="00683712">
        <w:rPr>
          <w:rFonts w:hint="eastAsia"/>
        </w:rPr>
        <w:t>begin-end.txt</w:t>
      </w:r>
      <w:r>
        <w:rPr>
          <w:rFonts w:hint="eastAsia"/>
        </w:rPr>
        <w:t>中包含长度为</w:t>
      </w:r>
      <w:r>
        <w:rPr>
          <w:rFonts w:hint="eastAsia"/>
        </w:rPr>
        <w:t>5</w:t>
      </w:r>
      <w:r>
        <w:rPr>
          <w:rFonts w:hint="eastAsia"/>
        </w:rPr>
        <w:t>的单词的行存入</w:t>
      </w:r>
      <w:r w:rsidRPr="00683712">
        <w:rPr>
          <w:rFonts w:hint="eastAsia"/>
        </w:rPr>
        <w:t>文件</w:t>
      </w:r>
      <w:r w:rsidRPr="00683712">
        <w:rPr>
          <w:rFonts w:hint="eastAsia"/>
        </w:rPr>
        <w:t>five.txt</w:t>
      </w:r>
      <w:r w:rsidR="00B043FE">
        <w:rPr>
          <w:rFonts w:hint="eastAsia"/>
        </w:rPr>
        <w:t>，同时将</w:t>
      </w:r>
      <w:r>
        <w:rPr>
          <w:rFonts w:hint="eastAsia"/>
        </w:rPr>
        <w:t>包含长度为</w:t>
      </w:r>
      <w:r>
        <w:rPr>
          <w:rFonts w:hint="eastAsia"/>
        </w:rPr>
        <w:t>6</w:t>
      </w:r>
      <w:r>
        <w:rPr>
          <w:rFonts w:hint="eastAsia"/>
        </w:rPr>
        <w:t>的单词的行存入</w:t>
      </w:r>
      <w:r w:rsidRPr="00683712">
        <w:rPr>
          <w:rFonts w:hint="eastAsia"/>
        </w:rPr>
        <w:t>文件</w:t>
      </w:r>
      <w:r w:rsidRPr="00683712">
        <w:rPr>
          <w:rFonts w:hint="eastAsia"/>
        </w:rPr>
        <w:t>six.txt</w:t>
      </w:r>
      <w:r w:rsidRPr="00683712">
        <w:rPr>
          <w:rFonts w:hint="eastAsia"/>
        </w:rPr>
        <w:t>。</w:t>
      </w:r>
    </w:p>
    <w:p w14:paraId="18841105" w14:textId="25FA8253" w:rsidR="00B043FE" w:rsidRDefault="00FA72DC" w:rsidP="00E5220D">
      <w:r>
        <w:rPr>
          <w:noProof/>
        </w:rPr>
        <w:drawing>
          <wp:inline distT="0" distB="0" distL="0" distR="0" wp14:anchorId="17F4A358" wp14:editId="6C52F3C6">
            <wp:extent cx="5274310" cy="855980"/>
            <wp:effectExtent l="0" t="0" r="2540" b="1270"/>
            <wp:docPr id="5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67ADA" w14:textId="32CF8C16" w:rsidR="009561F6" w:rsidRDefault="009561F6" w:rsidP="00E5220D">
      <w:pPr>
        <w:rPr>
          <w:rFonts w:hint="eastAsia"/>
        </w:rPr>
      </w:pPr>
      <w:r>
        <w:rPr>
          <w:noProof/>
        </w:rPr>
        <w:drawing>
          <wp:inline distT="0" distB="0" distL="0" distR="0" wp14:anchorId="5F3DFE62" wp14:editId="6854DFFF">
            <wp:extent cx="2674852" cy="1524132"/>
            <wp:effectExtent l="0" t="0" r="0" b="0"/>
            <wp:docPr id="18" name="图片 18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形用户界面, 文本, 应用程序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DB87F" w14:textId="77777777" w:rsidR="00B043FE" w:rsidRDefault="00B043FE" w:rsidP="00E5220D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将文件</w:t>
      </w:r>
      <w:r>
        <w:rPr>
          <w:rFonts w:hint="eastAsia"/>
        </w:rPr>
        <w:t>h</w:t>
      </w:r>
      <w:r>
        <w:t>ello.txt</w:t>
      </w:r>
      <w:r>
        <w:rPr>
          <w:rFonts w:hint="eastAsia"/>
        </w:rPr>
        <w:t>的第</w:t>
      </w:r>
      <w:r>
        <w:rPr>
          <w:rFonts w:hint="eastAsia"/>
        </w:rPr>
        <w:t>3</w:t>
      </w:r>
      <w:r>
        <w:t>-5</w:t>
      </w:r>
      <w:r>
        <w:rPr>
          <w:rFonts w:hint="eastAsia"/>
        </w:rPr>
        <w:t>行替换为文件</w:t>
      </w:r>
      <w:r>
        <w:rPr>
          <w:rFonts w:hint="eastAsia"/>
        </w:rPr>
        <w:t>begin</w:t>
      </w:r>
      <w:r>
        <w:t>-</w:t>
      </w:r>
      <w:r>
        <w:rPr>
          <w:rFonts w:hint="eastAsia"/>
        </w:rPr>
        <w:t>end</w:t>
      </w:r>
      <w:r>
        <w:t>.txt</w:t>
      </w:r>
      <w:r>
        <w:rPr>
          <w:rFonts w:hint="eastAsia"/>
        </w:rPr>
        <w:t>的第</w:t>
      </w:r>
      <w:r>
        <w:rPr>
          <w:rFonts w:hint="eastAsia"/>
        </w:rPr>
        <w:t>2</w:t>
      </w:r>
      <w:r>
        <w:t>-4</w:t>
      </w:r>
      <w:r>
        <w:rPr>
          <w:rFonts w:hint="eastAsia"/>
        </w:rPr>
        <w:t>行。文件</w:t>
      </w:r>
      <w:r>
        <w:rPr>
          <w:rFonts w:hint="eastAsia"/>
        </w:rPr>
        <w:t>hello</w:t>
      </w:r>
      <w:r>
        <w:t>.txt</w:t>
      </w:r>
      <w:r>
        <w:rPr>
          <w:rFonts w:hint="eastAsia"/>
        </w:rPr>
        <w:t>的内容如下：</w:t>
      </w:r>
    </w:p>
    <w:p w14:paraId="60EBA525" w14:textId="77777777" w:rsidR="00B043FE" w:rsidRDefault="00B043FE" w:rsidP="00B043FE">
      <w:r>
        <w:rPr>
          <w:rFonts w:hint="eastAsia"/>
        </w:rPr>
        <w:t xml:space="preserve">$ </w:t>
      </w:r>
      <w:r>
        <w:t>cat hello.txt</w:t>
      </w:r>
    </w:p>
    <w:p w14:paraId="4B2B6172" w14:textId="77777777" w:rsidR="00B043FE" w:rsidRDefault="00B043FE" w:rsidP="00B043FE">
      <w:r>
        <w:t>Hello World</w:t>
      </w:r>
    </w:p>
    <w:p w14:paraId="5A46268F" w14:textId="77777777" w:rsidR="00B043FE" w:rsidRDefault="00B043FE" w:rsidP="00B043FE">
      <w:r>
        <w:t>How are you</w:t>
      </w:r>
    </w:p>
    <w:p w14:paraId="5042151D" w14:textId="77777777" w:rsidR="00B043FE" w:rsidRDefault="00B043FE" w:rsidP="00B043FE">
      <w:r>
        <w:t>This game is good</w:t>
      </w:r>
    </w:p>
    <w:p w14:paraId="1230D939" w14:textId="77777777" w:rsidR="00B043FE" w:rsidRDefault="00B043FE" w:rsidP="00B043FE">
      <w:r>
        <w:t>Today is sunny</w:t>
      </w:r>
    </w:p>
    <w:p w14:paraId="770A1175" w14:textId="77777777" w:rsidR="00B043FE" w:rsidRDefault="00B043FE" w:rsidP="00B043FE">
      <w:r>
        <w:t>12345</w:t>
      </w:r>
    </w:p>
    <w:p w14:paraId="584CA6B8" w14:textId="77777777" w:rsidR="00B043FE" w:rsidRDefault="00B043FE" w:rsidP="00B043FE">
      <w:r>
        <w:t>You are funny</w:t>
      </w:r>
    </w:p>
    <w:p w14:paraId="0FA4CC5E" w14:textId="3CCA6091" w:rsidR="00B043FE" w:rsidRPr="00683712" w:rsidRDefault="007D4E95" w:rsidP="00B043FE">
      <w:r>
        <w:rPr>
          <w:noProof/>
        </w:rPr>
        <w:drawing>
          <wp:inline distT="0" distB="0" distL="0" distR="0" wp14:anchorId="3AE76E99" wp14:editId="5B8AA7D7">
            <wp:extent cx="4930567" cy="1204064"/>
            <wp:effectExtent l="0" t="0" r="3810" b="0"/>
            <wp:docPr id="6" name="图片 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0FEBA" w14:textId="77777777" w:rsidR="004F42F4" w:rsidRDefault="004F42F4" w:rsidP="00E5220D">
      <w:r>
        <w:rPr>
          <w:rFonts w:hint="eastAsia"/>
        </w:rPr>
        <w:t>（</w:t>
      </w:r>
      <w:r w:rsidR="00B043FE">
        <w:t>4</w:t>
      </w:r>
      <w:r>
        <w:rPr>
          <w:rFonts w:hint="eastAsia"/>
        </w:rPr>
        <w:t>）</w:t>
      </w:r>
      <w:r w:rsidR="00FB65BA" w:rsidRPr="00FB65BA">
        <w:rPr>
          <w:rFonts w:hint="eastAsia"/>
        </w:rPr>
        <w:t>将文件</w:t>
      </w:r>
      <w:r w:rsidR="00FB65BA">
        <w:rPr>
          <w:rFonts w:hint="eastAsia"/>
        </w:rPr>
        <w:t>begin</w:t>
      </w:r>
      <w:r w:rsidR="00FB65BA">
        <w:t>-end.txt</w:t>
      </w:r>
      <w:r w:rsidR="00FB65BA" w:rsidRPr="00FB65BA">
        <w:rPr>
          <w:rFonts w:hint="eastAsia"/>
        </w:rPr>
        <w:t>中所有包含</w:t>
      </w:r>
      <w:r w:rsidR="00FB65BA">
        <w:rPr>
          <w:rFonts w:hint="eastAsia"/>
        </w:rPr>
        <w:t>begin</w:t>
      </w:r>
      <w:r w:rsidR="00FB65BA" w:rsidRPr="00FB65BA">
        <w:rPr>
          <w:rFonts w:hint="eastAsia"/>
        </w:rPr>
        <w:t>或</w:t>
      </w:r>
      <w:r w:rsidR="00FB65BA" w:rsidRPr="00FB65BA">
        <w:rPr>
          <w:rFonts w:hint="eastAsia"/>
        </w:rPr>
        <w:t>end</w:t>
      </w:r>
      <w:r w:rsidR="00FB65BA" w:rsidRPr="00FB65BA">
        <w:rPr>
          <w:rFonts w:hint="eastAsia"/>
        </w:rPr>
        <w:t>（不区分大小写）的行写入文件</w:t>
      </w:r>
      <w:r w:rsidR="00FB65BA" w:rsidRPr="00FB65BA">
        <w:rPr>
          <w:rFonts w:hint="eastAsia"/>
        </w:rPr>
        <w:t>flags.txt</w:t>
      </w:r>
      <w:r w:rsidR="00FB65BA" w:rsidRPr="00FB65BA">
        <w:rPr>
          <w:rFonts w:hint="eastAsia"/>
        </w:rPr>
        <w:t>，其他行则写入文件</w:t>
      </w:r>
      <w:r w:rsidR="00FB65BA" w:rsidRPr="00FB65BA">
        <w:rPr>
          <w:rFonts w:hint="eastAsia"/>
        </w:rPr>
        <w:t>mid.txt</w:t>
      </w:r>
      <w:r w:rsidR="00FB65BA">
        <w:rPr>
          <w:rFonts w:hint="eastAsia"/>
        </w:rPr>
        <w:t>。</w:t>
      </w:r>
    </w:p>
    <w:p w14:paraId="1878F17A" w14:textId="40E9CD9E" w:rsidR="00FB65BA" w:rsidRDefault="007D4E95" w:rsidP="00E5220D">
      <w:r>
        <w:rPr>
          <w:noProof/>
        </w:rPr>
        <w:drawing>
          <wp:inline distT="0" distB="0" distL="0" distR="0" wp14:anchorId="7886B4F8" wp14:editId="4C71726C">
            <wp:extent cx="5274310" cy="417195"/>
            <wp:effectExtent l="0" t="0" r="2540" b="190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20D7F" w14:textId="1B761328" w:rsidR="009561F6" w:rsidRDefault="009561F6" w:rsidP="00E5220D">
      <w:r>
        <w:rPr>
          <w:noProof/>
        </w:rPr>
        <w:lastRenderedPageBreak/>
        <w:drawing>
          <wp:inline distT="0" distB="0" distL="0" distR="0" wp14:anchorId="238614A8" wp14:editId="69D324E1">
            <wp:extent cx="2400508" cy="1333616"/>
            <wp:effectExtent l="0" t="0" r="0" b="0"/>
            <wp:docPr id="19" name="图片 19" descr="图形用户界面, 文本, 应用程序, 聊天或短信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文本, 应用程序, 聊天或短信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00508" cy="133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99FAE" w14:textId="432476BA" w:rsidR="009561F6" w:rsidRPr="004F42F4" w:rsidRDefault="009561F6" w:rsidP="00E5220D">
      <w:pPr>
        <w:rPr>
          <w:rFonts w:hint="eastAsia"/>
        </w:rPr>
      </w:pPr>
      <w:r>
        <w:rPr>
          <w:noProof/>
        </w:rPr>
        <w:drawing>
          <wp:inline distT="0" distB="0" distL="0" distR="0" wp14:anchorId="68EB92B0" wp14:editId="306750F7">
            <wp:extent cx="1737511" cy="731583"/>
            <wp:effectExtent l="0" t="0" r="0" b="0"/>
            <wp:docPr id="20" name="图片 20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文本&#10;&#10;中度可信度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37511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88DE" w14:textId="77777777" w:rsidR="008D74EF" w:rsidRDefault="00193B08" w:rsidP="00E5220D">
      <w:r>
        <w:t>4</w:t>
      </w:r>
      <w:r w:rsidR="008D74EF">
        <w:rPr>
          <w:rFonts w:hint="eastAsia"/>
        </w:rPr>
        <w:t xml:space="preserve">. </w:t>
      </w:r>
      <w:r w:rsidR="008D74EF">
        <w:t>转换文本文件内容，并</w:t>
      </w:r>
      <w:r w:rsidR="00E40677">
        <w:t>利用</w:t>
      </w:r>
      <w:r w:rsidR="00E40677">
        <w:t>groff</w:t>
      </w:r>
      <w:r w:rsidR="00E40677">
        <w:t>从纯文本生成带图表和公式的</w:t>
      </w:r>
      <w:r w:rsidR="008D74EF">
        <w:t>pdf</w:t>
      </w:r>
      <w:r w:rsidR="008D74EF">
        <w:t>论文。</w:t>
      </w:r>
    </w:p>
    <w:p w14:paraId="5E93ABA6" w14:textId="77777777" w:rsidR="008D74EF" w:rsidRDefault="008D74EF" w:rsidP="00E5220D">
      <w:r>
        <w:t>（</w:t>
      </w:r>
      <w:r>
        <w:rPr>
          <w:rFonts w:hint="eastAsia"/>
        </w:rPr>
        <w:t>1</w:t>
      </w:r>
      <w:r>
        <w:t>）</w:t>
      </w:r>
      <w:r w:rsidRPr="0078458B">
        <w:rPr>
          <w:color w:val="FF0000"/>
        </w:rPr>
        <w:t>修改虚拟机网络设置，使虚拟机能够正常访问外网</w:t>
      </w:r>
      <w:r>
        <w:t>。</w:t>
      </w:r>
    </w:p>
    <w:p w14:paraId="622CFB02" w14:textId="77777777" w:rsidR="008D74EF" w:rsidRDefault="008D74EF" w:rsidP="00E5220D">
      <w:r>
        <w:t>（</w:t>
      </w:r>
      <w:r>
        <w:rPr>
          <w:rFonts w:hint="eastAsia"/>
        </w:rPr>
        <w:t>2</w:t>
      </w:r>
      <w:r>
        <w:t>）将</w:t>
      </w:r>
      <w:r w:rsidR="000C0CA4">
        <w:t>实验</w:t>
      </w:r>
      <w:r>
        <w:rPr>
          <w:rFonts w:hint="eastAsia"/>
        </w:rPr>
        <w:t>文件</w:t>
      </w:r>
      <w:r w:rsidRPr="000E531A">
        <w:rPr>
          <w:rFonts w:ascii="Consolas" w:hAnsi="Consolas" w:cs="Consolas"/>
        </w:rPr>
        <w:t>mypaper.txt</w:t>
      </w:r>
      <w:r>
        <w:t>上传到虚拟机</w:t>
      </w:r>
      <w:r w:rsidR="00885216">
        <w:t>。</w:t>
      </w:r>
    </w:p>
    <w:p w14:paraId="72A677A8" w14:textId="77777777" w:rsidR="008D74EF" w:rsidRDefault="008D74EF" w:rsidP="00E5220D">
      <w:r>
        <w:t>（</w:t>
      </w:r>
      <w:r>
        <w:rPr>
          <w:rFonts w:hint="eastAsia"/>
        </w:rPr>
        <w:t>3</w:t>
      </w:r>
      <w:r>
        <w:t>）执行以下命令安装</w:t>
      </w:r>
      <w:r>
        <w:t>groff</w:t>
      </w:r>
      <w:r>
        <w:t>软件包</w:t>
      </w:r>
    </w:p>
    <w:p w14:paraId="77495280" w14:textId="77777777" w:rsidR="008D74EF" w:rsidRPr="00885216" w:rsidRDefault="008D74EF" w:rsidP="00E5220D">
      <w:pPr>
        <w:rPr>
          <w:rFonts w:ascii="Consolas" w:hAnsi="Consolas" w:cs="Consolas"/>
        </w:rPr>
      </w:pPr>
      <w:r w:rsidRPr="00885216">
        <w:rPr>
          <w:rFonts w:ascii="Consolas" w:hAnsi="Consolas" w:cs="Consolas"/>
        </w:rPr>
        <w:t xml:space="preserve">     </w:t>
      </w:r>
      <w:r w:rsidR="00974C97">
        <w:rPr>
          <w:rFonts w:ascii="Consolas" w:hAnsi="Consolas" w:cs="Consolas"/>
        </w:rPr>
        <w:t>sudo apt</w:t>
      </w:r>
      <w:r w:rsidRPr="00885216">
        <w:rPr>
          <w:rFonts w:ascii="Consolas" w:hAnsi="Consolas" w:cs="Consolas"/>
        </w:rPr>
        <w:t xml:space="preserve"> install groff</w:t>
      </w:r>
    </w:p>
    <w:p w14:paraId="52EEFD0C" w14:textId="77777777" w:rsidR="00885216" w:rsidRDefault="008D74EF" w:rsidP="00E5220D">
      <w:r>
        <w:t>（</w:t>
      </w:r>
      <w:r w:rsidR="00974C97">
        <w:t>4</w:t>
      </w:r>
      <w:r>
        <w:t>）请编写</w:t>
      </w:r>
      <w:r>
        <w:t>sed</w:t>
      </w:r>
      <w:r>
        <w:t>脚本</w:t>
      </w:r>
      <w:r w:rsidR="00535A06">
        <w:rPr>
          <w:rFonts w:ascii="Consolas" w:hAnsi="Consolas" w:cs="Consolas"/>
          <w:color w:val="FF0000"/>
        </w:rPr>
        <w:t>s</w:t>
      </w:r>
      <w:r w:rsidRPr="000E531A">
        <w:rPr>
          <w:rFonts w:ascii="Consolas" w:hAnsi="Consolas" w:cs="Consolas"/>
          <w:color w:val="FF0000"/>
        </w:rPr>
        <w:t>01</w:t>
      </w:r>
      <w:r w:rsidRPr="000E531A">
        <w:rPr>
          <w:rFonts w:ascii="Consolas" w:hAnsi="Consolas" w:cs="Consolas"/>
        </w:rPr>
        <w:t>.sed</w:t>
      </w:r>
      <w:r w:rsidR="00885216">
        <w:t>，并执行</w:t>
      </w:r>
      <w:r>
        <w:t>命令</w:t>
      </w:r>
    </w:p>
    <w:p w14:paraId="356E9BA3" w14:textId="77777777" w:rsidR="00885216" w:rsidRPr="00885216" w:rsidRDefault="008D74EF" w:rsidP="00885216">
      <w:pPr>
        <w:ind w:firstLineChars="200" w:firstLine="420"/>
        <w:rPr>
          <w:rFonts w:ascii="Consolas" w:hAnsi="Consolas" w:cs="Consolas"/>
        </w:rPr>
      </w:pPr>
      <w:r w:rsidRPr="00885216">
        <w:rPr>
          <w:rFonts w:ascii="Consolas" w:hAnsi="Consolas" w:cs="Consolas"/>
        </w:rPr>
        <w:t xml:space="preserve">sed -f </w:t>
      </w:r>
      <w:r w:rsidR="00535A06">
        <w:rPr>
          <w:rFonts w:ascii="Consolas" w:hAnsi="Consolas" w:cs="Consolas"/>
          <w:color w:val="FF0000"/>
        </w:rPr>
        <w:t>s</w:t>
      </w:r>
      <w:r w:rsidRPr="00885216">
        <w:rPr>
          <w:rFonts w:ascii="Consolas" w:hAnsi="Consolas" w:cs="Consolas"/>
          <w:color w:val="FF0000"/>
        </w:rPr>
        <w:t>01</w:t>
      </w:r>
      <w:r w:rsidRPr="00885216">
        <w:rPr>
          <w:rFonts w:ascii="Consolas" w:hAnsi="Consolas" w:cs="Consolas"/>
        </w:rPr>
        <w:t xml:space="preserve">.sed </w:t>
      </w:r>
      <w:r w:rsidR="00885216" w:rsidRPr="00885216">
        <w:rPr>
          <w:rFonts w:ascii="Consolas" w:hAnsi="Consolas" w:cs="Consolas"/>
        </w:rPr>
        <w:t xml:space="preserve">mypaper.txt </w:t>
      </w:r>
      <w:r w:rsidRPr="00885216">
        <w:rPr>
          <w:rFonts w:ascii="Consolas" w:hAnsi="Consolas" w:cs="Consolas"/>
        </w:rPr>
        <w:t>&gt;</w:t>
      </w:r>
      <w:r w:rsidR="00504503">
        <w:rPr>
          <w:rFonts w:ascii="Consolas" w:hAnsi="Consolas" w:cs="Consolas"/>
          <w:color w:val="FF0000"/>
        </w:rPr>
        <w:t>s</w:t>
      </w:r>
      <w:r w:rsidRPr="00885216">
        <w:rPr>
          <w:rFonts w:ascii="Consolas" w:hAnsi="Consolas" w:cs="Consolas"/>
          <w:color w:val="FF0000"/>
        </w:rPr>
        <w:t>01</w:t>
      </w:r>
      <w:r w:rsidR="00885216" w:rsidRPr="00885216">
        <w:rPr>
          <w:rFonts w:ascii="Consolas" w:hAnsi="Consolas" w:cs="Consolas"/>
        </w:rPr>
        <w:t>-paper</w:t>
      </w:r>
      <w:r w:rsidRPr="00885216">
        <w:rPr>
          <w:rFonts w:ascii="Consolas" w:hAnsi="Consolas" w:cs="Consolas"/>
        </w:rPr>
        <w:t>.ms</w:t>
      </w:r>
    </w:p>
    <w:p w14:paraId="6F5593BB" w14:textId="77777777" w:rsidR="00885216" w:rsidRDefault="00885216" w:rsidP="00885216">
      <w:pPr>
        <w:ind w:firstLineChars="200" w:firstLine="420"/>
      </w:pPr>
      <w:r>
        <w:t>生成</w:t>
      </w:r>
      <w:r w:rsidR="00E40677">
        <w:t>符合</w:t>
      </w:r>
      <w:r w:rsidR="00E40677">
        <w:t>groff</w:t>
      </w:r>
      <w:r w:rsidR="00E40677">
        <w:t>语法的</w:t>
      </w:r>
      <w:r w:rsidR="00535A06">
        <w:rPr>
          <w:color w:val="FF0000"/>
        </w:rPr>
        <w:t>s</w:t>
      </w:r>
      <w:r w:rsidRPr="00885216">
        <w:rPr>
          <w:rFonts w:hint="eastAsia"/>
          <w:color w:val="FF0000"/>
        </w:rPr>
        <w:t>01</w:t>
      </w:r>
      <w:r>
        <w:rPr>
          <w:rFonts w:hint="eastAsia"/>
        </w:rPr>
        <w:t>-paper.ms</w:t>
      </w:r>
      <w:r>
        <w:rPr>
          <w:rFonts w:hint="eastAsia"/>
        </w:rPr>
        <w:t>文件</w:t>
      </w:r>
    </w:p>
    <w:p w14:paraId="41114CC4" w14:textId="77777777" w:rsidR="00885216" w:rsidRDefault="00885216" w:rsidP="00885216">
      <w:pPr>
        <w:ind w:firstLineChars="200" w:firstLine="420"/>
      </w:pPr>
      <w:r>
        <w:t>转换要求如下表</w:t>
      </w:r>
      <w:r w:rsidR="006B473A">
        <w:rPr>
          <w:rFonts w:hint="eastAsia"/>
        </w:rPr>
        <w:t>（</w:t>
      </w:r>
      <w:r w:rsidR="006B473A">
        <w:rPr>
          <w:rFonts w:hint="eastAsia"/>
          <w:b/>
          <w:color w:val="FF0000"/>
        </w:rPr>
        <w:t>左边</w:t>
      </w:r>
      <w:r w:rsidR="006B473A" w:rsidRPr="006B473A">
        <w:rPr>
          <w:rFonts w:hint="eastAsia"/>
          <w:b/>
          <w:color w:val="FF0000"/>
        </w:rPr>
        <w:t>单行内容一般</w:t>
      </w:r>
      <w:r w:rsidR="006B473A">
        <w:rPr>
          <w:rFonts w:hint="eastAsia"/>
          <w:b/>
          <w:color w:val="FF0000"/>
        </w:rPr>
        <w:t>转换成右边的</w:t>
      </w:r>
      <w:r w:rsidR="006B473A" w:rsidRPr="006B473A">
        <w:rPr>
          <w:rFonts w:hint="eastAsia"/>
          <w:b/>
          <w:color w:val="FF0000"/>
        </w:rPr>
        <w:t>多行，请注意换行</w:t>
      </w:r>
      <w:r w:rsidR="006B473A">
        <w:rPr>
          <w:rFonts w:hint="eastAsia"/>
        </w:rPr>
        <w:t>）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957"/>
        <w:gridCol w:w="3339"/>
      </w:tblGrid>
      <w:tr w:rsidR="00885216" w:rsidRPr="00885216" w14:paraId="2E1FC795" w14:textId="77777777" w:rsidTr="004A56FB">
        <w:tc>
          <w:tcPr>
            <w:tcW w:w="4957" w:type="dxa"/>
          </w:tcPr>
          <w:p w14:paraId="4FBAE154" w14:textId="77777777" w:rsidR="00885216" w:rsidRPr="00885216" w:rsidRDefault="00885216" w:rsidP="00885216">
            <w:pPr>
              <w:jc w:val="center"/>
              <w:rPr>
                <w:b/>
              </w:rPr>
            </w:pPr>
            <w:r w:rsidRPr="00885216">
              <w:rPr>
                <w:b/>
              </w:rPr>
              <w:t>转换前内容</w:t>
            </w:r>
          </w:p>
        </w:tc>
        <w:tc>
          <w:tcPr>
            <w:tcW w:w="3339" w:type="dxa"/>
          </w:tcPr>
          <w:p w14:paraId="4F634375" w14:textId="77777777" w:rsidR="00885216" w:rsidRPr="00885216" w:rsidRDefault="00885216" w:rsidP="00885216">
            <w:pPr>
              <w:jc w:val="center"/>
              <w:rPr>
                <w:b/>
              </w:rPr>
            </w:pPr>
            <w:r w:rsidRPr="00885216">
              <w:rPr>
                <w:b/>
              </w:rPr>
              <w:t>转换后变成</w:t>
            </w:r>
          </w:p>
        </w:tc>
      </w:tr>
      <w:tr w:rsidR="00885216" w14:paraId="5BC420D8" w14:textId="77777777" w:rsidTr="004A56FB">
        <w:tc>
          <w:tcPr>
            <w:tcW w:w="4957" w:type="dxa"/>
          </w:tcPr>
          <w:p w14:paraId="14385E12" w14:textId="77777777" w:rsidR="00885216" w:rsidRDefault="00885216" w:rsidP="00885216">
            <w:r w:rsidRPr="00885216">
              <w:rPr>
                <w:rFonts w:ascii="Consolas" w:hAnsi="Consolas" w:hint="eastAsia"/>
              </w:rPr>
              <w:t>Wuji Zhang</w:t>
            </w:r>
          </w:p>
        </w:tc>
        <w:tc>
          <w:tcPr>
            <w:tcW w:w="3339" w:type="dxa"/>
          </w:tcPr>
          <w:p w14:paraId="517DA231" w14:textId="77777777" w:rsidR="00885216" w:rsidRDefault="00885216" w:rsidP="00885216">
            <w:r>
              <w:t>你的姓名的汉语拼音</w:t>
            </w:r>
          </w:p>
        </w:tc>
      </w:tr>
      <w:tr w:rsidR="00885216" w14:paraId="665EE103" w14:textId="77777777" w:rsidTr="004A56FB">
        <w:tc>
          <w:tcPr>
            <w:tcW w:w="4957" w:type="dxa"/>
          </w:tcPr>
          <w:p w14:paraId="0E2CDFA7" w14:textId="77777777" w:rsidR="00885216" w:rsidRDefault="00885216" w:rsidP="00885216">
            <w:r w:rsidRPr="0030573E">
              <w:rPr>
                <w:rFonts w:ascii="Consolas" w:hAnsi="Consolas" w:hint="eastAsia"/>
              </w:rPr>
              <w:t>&lt;title&gt;</w:t>
            </w:r>
            <w:r w:rsidR="004A56FB">
              <w:rPr>
                <w:rFonts w:ascii="Consolas" w:hAnsi="Consolas" w:hint="eastAsia"/>
              </w:rPr>
              <w:t>…</w:t>
            </w:r>
            <w:r w:rsidR="004A56FB">
              <w:rPr>
                <w:rFonts w:ascii="Consolas" w:hAnsi="Consolas" w:hint="eastAsia"/>
              </w:rPr>
              <w:t>content</w:t>
            </w:r>
            <w:r w:rsidR="004A56FB">
              <w:rPr>
                <w:rFonts w:ascii="Consolas" w:hAnsi="Consolas" w:hint="eastAsia"/>
              </w:rPr>
              <w:t>…</w:t>
            </w:r>
            <w:r w:rsidRPr="0030573E">
              <w:rPr>
                <w:rFonts w:ascii="Consolas" w:hAnsi="Consolas"/>
              </w:rPr>
              <w:t>&lt;/title&gt;</w:t>
            </w:r>
          </w:p>
        </w:tc>
        <w:tc>
          <w:tcPr>
            <w:tcW w:w="3339" w:type="dxa"/>
          </w:tcPr>
          <w:p w14:paraId="6A8CD3B2" w14:textId="77777777" w:rsidR="00885216" w:rsidRDefault="00885216" w:rsidP="00885216">
            <w:r>
              <w:rPr>
                <w:rFonts w:hint="eastAsia"/>
              </w:rPr>
              <w:t>.TL</w:t>
            </w:r>
          </w:p>
          <w:p w14:paraId="37A23F30" w14:textId="77777777" w:rsidR="00885216" w:rsidRDefault="004A56FB" w:rsidP="00885216"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</w:tc>
      </w:tr>
      <w:tr w:rsidR="00885216" w14:paraId="64DE7F59" w14:textId="77777777" w:rsidTr="004A56FB">
        <w:tc>
          <w:tcPr>
            <w:tcW w:w="4957" w:type="dxa"/>
          </w:tcPr>
          <w:p w14:paraId="60EB225B" w14:textId="77777777" w:rsidR="00885216" w:rsidRDefault="00885216" w:rsidP="00885216">
            <w:r>
              <w:rPr>
                <w:rFonts w:ascii="Consolas" w:hAnsi="Consolas" w:hint="eastAsia"/>
              </w:rPr>
              <w:t>&lt;author&gt;</w:t>
            </w:r>
            <w:r w:rsidR="004A56FB">
              <w:rPr>
                <w:rFonts w:ascii="Consolas" w:hAnsi="Consolas" w:hint="eastAsia"/>
              </w:rPr>
              <w:t>…</w:t>
            </w:r>
            <w:r w:rsidR="004A56FB">
              <w:rPr>
                <w:rFonts w:ascii="Consolas" w:hAnsi="Consolas" w:hint="eastAsia"/>
              </w:rPr>
              <w:t>content</w:t>
            </w:r>
            <w:r w:rsidR="004A56FB"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&lt;/author&gt;</w:t>
            </w:r>
          </w:p>
        </w:tc>
        <w:tc>
          <w:tcPr>
            <w:tcW w:w="3339" w:type="dxa"/>
          </w:tcPr>
          <w:p w14:paraId="3791D6F9" w14:textId="77777777" w:rsidR="00885216" w:rsidRDefault="00885216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AU</w:t>
            </w:r>
          </w:p>
          <w:p w14:paraId="70F0E718" w14:textId="77777777" w:rsidR="00885216" w:rsidRDefault="004A56FB" w:rsidP="00885216"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</w:tc>
      </w:tr>
      <w:tr w:rsidR="00885216" w14:paraId="06D74545" w14:textId="77777777" w:rsidTr="004A56FB">
        <w:tc>
          <w:tcPr>
            <w:tcW w:w="4957" w:type="dxa"/>
          </w:tcPr>
          <w:p w14:paraId="46C86E72" w14:textId="77777777" w:rsidR="00885216" w:rsidRDefault="00885216" w:rsidP="00885216">
            <w:r>
              <w:rPr>
                <w:rFonts w:ascii="Consolas" w:hAnsi="Consolas" w:hint="eastAsia"/>
              </w:rPr>
              <w:t>&lt;institution&gt;</w:t>
            </w:r>
            <w:r w:rsidR="004A56FB">
              <w:rPr>
                <w:rFonts w:ascii="Consolas" w:hAnsi="Consolas" w:hint="eastAsia"/>
              </w:rPr>
              <w:t>…</w:t>
            </w:r>
            <w:r w:rsidR="004A56FB">
              <w:rPr>
                <w:rFonts w:ascii="Consolas" w:hAnsi="Consolas" w:hint="eastAsia"/>
              </w:rPr>
              <w:t>content</w:t>
            </w:r>
            <w:r w:rsidR="004A56FB"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/institution&gt;</w:t>
            </w:r>
          </w:p>
        </w:tc>
        <w:tc>
          <w:tcPr>
            <w:tcW w:w="3339" w:type="dxa"/>
          </w:tcPr>
          <w:p w14:paraId="1241E196" w14:textId="77777777" w:rsidR="00885216" w:rsidRDefault="00885216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AI</w:t>
            </w:r>
          </w:p>
          <w:p w14:paraId="0477E6A0" w14:textId="77777777" w:rsidR="00885216" w:rsidRDefault="004A56FB" w:rsidP="00885216"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</w:tc>
      </w:tr>
      <w:tr w:rsidR="00885216" w14:paraId="5A96F181" w14:textId="77777777" w:rsidTr="004A56FB">
        <w:tc>
          <w:tcPr>
            <w:tcW w:w="4957" w:type="dxa"/>
          </w:tcPr>
          <w:p w14:paraId="0B8923F0" w14:textId="77777777" w:rsidR="00885216" w:rsidRDefault="00885216" w:rsidP="00885216">
            <w:r>
              <w:rPr>
                <w:rFonts w:ascii="Consolas" w:hAnsi="Consolas" w:hint="eastAsia"/>
              </w:rPr>
              <w:t>&lt;abstraction&gt;</w:t>
            </w:r>
            <w:r w:rsidR="004A56FB">
              <w:rPr>
                <w:rFonts w:ascii="Consolas" w:hAnsi="Consolas" w:hint="eastAsia"/>
              </w:rPr>
              <w:t>…</w:t>
            </w:r>
            <w:r w:rsidR="004A56FB">
              <w:rPr>
                <w:rFonts w:ascii="Consolas" w:hAnsi="Consolas" w:hint="eastAsia"/>
              </w:rPr>
              <w:t>content</w:t>
            </w:r>
            <w:r w:rsidR="004A56FB"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&lt;/abstraction&gt;</w:t>
            </w:r>
          </w:p>
        </w:tc>
        <w:tc>
          <w:tcPr>
            <w:tcW w:w="3339" w:type="dxa"/>
          </w:tcPr>
          <w:p w14:paraId="273466AF" w14:textId="77777777" w:rsidR="00885216" w:rsidRDefault="00885216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AB</w:t>
            </w:r>
          </w:p>
          <w:p w14:paraId="20541FC4" w14:textId="77777777" w:rsidR="00885216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56537406" w14:textId="77777777" w:rsidR="00885216" w:rsidRDefault="00885216" w:rsidP="00885216">
            <w:r>
              <w:rPr>
                <w:rFonts w:ascii="Consolas" w:hAnsi="Consolas" w:hint="eastAsia"/>
              </w:rPr>
              <w:t>.AE</w:t>
            </w:r>
          </w:p>
        </w:tc>
      </w:tr>
      <w:tr w:rsidR="00885216" w14:paraId="21142EB0" w14:textId="77777777" w:rsidTr="004A56FB">
        <w:tc>
          <w:tcPr>
            <w:tcW w:w="4957" w:type="dxa"/>
          </w:tcPr>
          <w:p w14:paraId="6BBBCE35" w14:textId="77777777" w:rsidR="00885216" w:rsidRDefault="00885216" w:rsidP="00885216">
            <w:r>
              <w:rPr>
                <w:rFonts w:ascii="Consolas" w:hAnsi="Consolas" w:hint="eastAsia"/>
              </w:rPr>
              <w:t>&lt;i&gt;</w:t>
            </w:r>
            <w:r w:rsidR="004A56FB">
              <w:rPr>
                <w:rFonts w:ascii="Consolas" w:hAnsi="Consolas" w:hint="eastAsia"/>
              </w:rPr>
              <w:t>…</w:t>
            </w:r>
            <w:r w:rsidR="004A56FB">
              <w:rPr>
                <w:rFonts w:ascii="Consolas" w:hAnsi="Consolas" w:hint="eastAsia"/>
              </w:rPr>
              <w:t>content</w:t>
            </w:r>
            <w:r w:rsidR="004A56FB"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&lt;/i&gt;</w:t>
            </w:r>
            <w:r w:rsidR="004A56FB">
              <w:rPr>
                <w:rFonts w:ascii="Consolas" w:hAnsi="Consolas" w:hint="eastAsia"/>
              </w:rPr>
              <w:t>…</w:t>
            </w:r>
            <w:r w:rsidR="004A56FB">
              <w:rPr>
                <w:rFonts w:ascii="Consolas" w:hAnsi="Consolas" w:hint="eastAsia"/>
              </w:rPr>
              <w:t>other</w:t>
            </w:r>
            <w:r w:rsidR="004A56FB">
              <w:rPr>
                <w:rFonts w:ascii="Consolas" w:hAnsi="Consolas"/>
              </w:rPr>
              <w:t xml:space="preserve"> </w:t>
            </w:r>
            <w:r w:rsidR="004A56FB">
              <w:rPr>
                <w:rFonts w:ascii="Consolas" w:hAnsi="Consolas" w:hint="eastAsia"/>
              </w:rPr>
              <w:t>content</w:t>
            </w:r>
            <w:r w:rsidR="004A56FB">
              <w:rPr>
                <w:rFonts w:ascii="Consolas" w:hAnsi="Consolas" w:hint="eastAsia"/>
              </w:rPr>
              <w:t>…</w:t>
            </w:r>
          </w:p>
        </w:tc>
        <w:tc>
          <w:tcPr>
            <w:tcW w:w="3339" w:type="dxa"/>
          </w:tcPr>
          <w:p w14:paraId="1EE2BA1F" w14:textId="77777777" w:rsidR="00885216" w:rsidRDefault="00885216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 xml:space="preserve">.I </w:t>
            </w:r>
            <w:r w:rsidR="004A56FB">
              <w:rPr>
                <w:rFonts w:ascii="Consolas" w:hAnsi="Consolas" w:hint="eastAsia"/>
              </w:rPr>
              <w:t>…</w:t>
            </w:r>
            <w:r w:rsidR="004A56FB">
              <w:rPr>
                <w:rFonts w:ascii="Consolas" w:hAnsi="Consolas" w:hint="eastAsia"/>
              </w:rPr>
              <w:t>content</w:t>
            </w:r>
            <w:r w:rsidR="004A56FB">
              <w:rPr>
                <w:rFonts w:ascii="Consolas" w:hAnsi="Consolas" w:hint="eastAsia"/>
              </w:rPr>
              <w:t>…</w:t>
            </w:r>
          </w:p>
          <w:p w14:paraId="7B0AFC44" w14:textId="77777777" w:rsidR="004A56FB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other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6F7CC811" w14:textId="77777777" w:rsidR="00171945" w:rsidRDefault="00171945" w:rsidP="00885216">
            <w:r w:rsidRPr="00171945">
              <w:rPr>
                <w:rFonts w:ascii="Consolas" w:hAnsi="Consolas"/>
                <w:color w:val="FF0000"/>
              </w:rPr>
              <w:t>（注意</w:t>
            </w:r>
            <w:r w:rsidR="002444B9">
              <w:rPr>
                <w:rFonts w:ascii="Consolas" w:hAnsi="Consolas"/>
                <w:color w:val="FF0000"/>
              </w:rPr>
              <w:t>：</w:t>
            </w:r>
            <w:r w:rsidRPr="00171945">
              <w:rPr>
                <w:rFonts w:ascii="Consolas" w:hAnsi="Consolas" w:hint="eastAsia"/>
                <w:color w:val="FF0000"/>
              </w:rPr>
              <w:t>.I</w:t>
            </w:r>
            <w:r w:rsidRPr="00171945">
              <w:rPr>
                <w:rFonts w:ascii="Consolas" w:hAnsi="Consolas" w:hint="eastAsia"/>
                <w:color w:val="FF0000"/>
              </w:rPr>
              <w:t>后面要留一个空格</w:t>
            </w:r>
            <w:r w:rsidRPr="00171945">
              <w:rPr>
                <w:rFonts w:ascii="Consolas" w:hAnsi="Consolas"/>
                <w:color w:val="FF0000"/>
              </w:rPr>
              <w:t>）</w:t>
            </w:r>
          </w:p>
        </w:tc>
      </w:tr>
      <w:tr w:rsidR="00885216" w14:paraId="23127920" w14:textId="77777777" w:rsidTr="004A56FB">
        <w:tc>
          <w:tcPr>
            <w:tcW w:w="4957" w:type="dxa"/>
          </w:tcPr>
          <w:p w14:paraId="1E4FC8D1" w14:textId="77777777" w:rsidR="00885216" w:rsidRDefault="004A56FB" w:rsidP="00885216">
            <w:r>
              <w:rPr>
                <w:rFonts w:ascii="Consolas" w:hAnsi="Consolas" w:hint="eastAsia"/>
              </w:rPr>
              <w:t>&lt;h1&gt;</w:t>
            </w: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/h1&gt;</w:t>
            </w:r>
          </w:p>
        </w:tc>
        <w:tc>
          <w:tcPr>
            <w:tcW w:w="3339" w:type="dxa"/>
          </w:tcPr>
          <w:p w14:paraId="75D7BA36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</w:t>
            </w:r>
            <w:r>
              <w:rPr>
                <w:rFonts w:ascii="Consolas" w:hAnsi="Consolas"/>
              </w:rPr>
              <w:t>NH</w:t>
            </w:r>
          </w:p>
          <w:p w14:paraId="700FA3F9" w14:textId="77777777" w:rsidR="00885216" w:rsidRDefault="004A56FB" w:rsidP="004A56FB"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</w:tc>
      </w:tr>
      <w:tr w:rsidR="004A56FB" w14:paraId="527D23DC" w14:textId="77777777" w:rsidTr="004A56FB">
        <w:tc>
          <w:tcPr>
            <w:tcW w:w="4957" w:type="dxa"/>
          </w:tcPr>
          <w:p w14:paraId="16BD893C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p&gt;</w:t>
            </w:r>
          </w:p>
          <w:p w14:paraId="004676A7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2A428C75" w14:textId="77777777" w:rsidR="004A56FB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p&gt;</w:t>
            </w:r>
          </w:p>
        </w:tc>
        <w:tc>
          <w:tcPr>
            <w:tcW w:w="3339" w:type="dxa"/>
          </w:tcPr>
          <w:p w14:paraId="5613294A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PP</w:t>
            </w:r>
          </w:p>
          <w:p w14:paraId="3823DA5E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</w:tc>
      </w:tr>
      <w:tr w:rsidR="004A56FB" w14:paraId="13BBCD1C" w14:textId="77777777" w:rsidTr="004A56FB">
        <w:tc>
          <w:tcPr>
            <w:tcW w:w="4957" w:type="dxa"/>
          </w:tcPr>
          <w:p w14:paraId="25D5955A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foot&gt;</w:t>
            </w:r>
          </w:p>
          <w:p w14:paraId="0DCF5CCA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6727629C" w14:textId="77777777" w:rsidR="004A56FB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/foot&gt;</w:t>
            </w:r>
          </w:p>
        </w:tc>
        <w:tc>
          <w:tcPr>
            <w:tcW w:w="3339" w:type="dxa"/>
          </w:tcPr>
          <w:p w14:paraId="6CFEE179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</w:t>
            </w:r>
            <w:r>
              <w:rPr>
                <w:rFonts w:ascii="Consolas" w:hAnsi="Consolas"/>
              </w:rPr>
              <w:t>FS</w:t>
            </w:r>
          </w:p>
          <w:p w14:paraId="091CC0E4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2F20ADE4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FE</w:t>
            </w:r>
          </w:p>
        </w:tc>
      </w:tr>
      <w:tr w:rsidR="004A56FB" w14:paraId="6A33BBCF" w14:textId="77777777" w:rsidTr="004A56FB">
        <w:tc>
          <w:tcPr>
            <w:tcW w:w="4957" w:type="dxa"/>
          </w:tcPr>
          <w:p w14:paraId="26B87760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li&gt;</w:t>
            </w:r>
            <w:r>
              <w:rPr>
                <w:rFonts w:ascii="Consolas" w:hAnsi="Consolas"/>
              </w:rPr>
              <w:t xml:space="preserve"> *</w:t>
            </w:r>
          </w:p>
          <w:p w14:paraId="0DC86D4D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5D15EB21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&lt;/li&gt;</w:t>
            </w:r>
          </w:p>
        </w:tc>
        <w:tc>
          <w:tcPr>
            <w:tcW w:w="3339" w:type="dxa"/>
          </w:tcPr>
          <w:p w14:paraId="2CEA27C2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.</w:t>
            </w:r>
            <w:r>
              <w:rPr>
                <w:rFonts w:ascii="Consolas" w:hAnsi="Consolas"/>
              </w:rPr>
              <w:t>IP *</w:t>
            </w:r>
          </w:p>
          <w:p w14:paraId="2E03FDFE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</w:tc>
      </w:tr>
      <w:tr w:rsidR="004A56FB" w14:paraId="6A45C60A" w14:textId="77777777" w:rsidTr="004A56FB">
        <w:tc>
          <w:tcPr>
            <w:tcW w:w="4957" w:type="dxa"/>
          </w:tcPr>
          <w:p w14:paraId="5DB8D96D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quote</w:t>
            </w:r>
            <w:r>
              <w:rPr>
                <w:rFonts w:ascii="Consolas" w:hAnsi="Consolas" w:hint="eastAsia"/>
              </w:rPr>
              <w:t>&gt;</w:t>
            </w:r>
          </w:p>
          <w:p w14:paraId="177A13A6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4150941B" w14:textId="77777777" w:rsidR="004A56FB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/quote&gt;</w:t>
            </w:r>
          </w:p>
        </w:tc>
        <w:tc>
          <w:tcPr>
            <w:tcW w:w="3339" w:type="dxa"/>
          </w:tcPr>
          <w:p w14:paraId="4B4EB09E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</w:t>
            </w:r>
            <w:r>
              <w:rPr>
                <w:rFonts w:ascii="Consolas" w:hAnsi="Consolas"/>
              </w:rPr>
              <w:t>QP</w:t>
            </w:r>
          </w:p>
          <w:p w14:paraId="24DA6AF4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</w:tc>
      </w:tr>
      <w:tr w:rsidR="004A56FB" w14:paraId="2BBD02F2" w14:textId="77777777" w:rsidTr="004A56FB">
        <w:tc>
          <w:tcPr>
            <w:tcW w:w="4957" w:type="dxa"/>
          </w:tcPr>
          <w:p w14:paraId="11CB5EB4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table&gt;</w:t>
            </w:r>
          </w:p>
          <w:p w14:paraId="41FCD68A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1BBF39FC" w14:textId="77777777" w:rsidR="004A56FB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/table&gt;</w:t>
            </w:r>
          </w:p>
        </w:tc>
        <w:tc>
          <w:tcPr>
            <w:tcW w:w="3339" w:type="dxa"/>
          </w:tcPr>
          <w:p w14:paraId="122047D3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</w:t>
            </w:r>
            <w:r>
              <w:rPr>
                <w:rFonts w:ascii="Consolas" w:hAnsi="Consolas"/>
              </w:rPr>
              <w:t>TS</w:t>
            </w:r>
          </w:p>
          <w:p w14:paraId="7B7023DE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181D0106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TE</w:t>
            </w:r>
          </w:p>
        </w:tc>
      </w:tr>
      <w:tr w:rsidR="004A56FB" w14:paraId="12990894" w14:textId="77777777" w:rsidTr="004A56FB">
        <w:tc>
          <w:tcPr>
            <w:tcW w:w="4957" w:type="dxa"/>
          </w:tcPr>
          <w:p w14:paraId="0D26C77F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equation&gt;</w:t>
            </w:r>
            <w:r>
              <w:rPr>
                <w:rFonts w:ascii="Consolas" w:hAnsi="Consolas"/>
              </w:rPr>
              <w:t xml:space="preserve"> </w:t>
            </w:r>
            <w:r w:rsidRPr="00A3478E">
              <w:rPr>
                <w:rFonts w:ascii="Consolas" w:hAnsi="Consolas"/>
              </w:rPr>
              <w:t xml:space="preserve"> (1.</w:t>
            </w:r>
            <w:r w:rsidR="00504503">
              <w:rPr>
                <w:rFonts w:ascii="Consolas" w:hAnsi="Consolas"/>
              </w:rPr>
              <w:t>s</w:t>
            </w:r>
            <w:r w:rsidRPr="00A3478E">
              <w:rPr>
                <w:rFonts w:ascii="Consolas" w:hAnsi="Consolas"/>
              </w:rPr>
              <w:t>01)</w:t>
            </w:r>
          </w:p>
          <w:p w14:paraId="23C014DA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1AECAE23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equ</w:t>
            </w:r>
            <w:r w:rsidR="00742F99"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>tion&gt;</w:t>
            </w:r>
          </w:p>
        </w:tc>
        <w:tc>
          <w:tcPr>
            <w:tcW w:w="3339" w:type="dxa"/>
          </w:tcPr>
          <w:p w14:paraId="04E13E60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EQ</w:t>
            </w:r>
            <w:r>
              <w:rPr>
                <w:rFonts w:ascii="Consolas" w:hAnsi="Consolas"/>
              </w:rPr>
              <w:t xml:space="preserve"> </w:t>
            </w:r>
            <w:r w:rsidRPr="00A3478E">
              <w:rPr>
                <w:rFonts w:ascii="Consolas" w:hAnsi="Consolas"/>
              </w:rPr>
              <w:t xml:space="preserve"> (1.</w:t>
            </w:r>
            <w:r w:rsidR="00504503">
              <w:rPr>
                <w:rFonts w:ascii="Consolas" w:hAnsi="Consolas"/>
              </w:rPr>
              <w:t>s</w:t>
            </w:r>
            <w:r w:rsidRPr="00A3478E">
              <w:rPr>
                <w:rFonts w:ascii="Consolas" w:hAnsi="Consolas"/>
              </w:rPr>
              <w:t>01)</w:t>
            </w:r>
          </w:p>
          <w:p w14:paraId="50228B31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5842B7FB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EN</w:t>
            </w:r>
          </w:p>
        </w:tc>
      </w:tr>
      <w:tr w:rsidR="004A56FB" w14:paraId="4D9D139F" w14:textId="77777777" w:rsidTr="004A56FB">
        <w:tc>
          <w:tcPr>
            <w:tcW w:w="4957" w:type="dxa"/>
          </w:tcPr>
          <w:p w14:paraId="13EADAED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picture&gt;</w:t>
            </w:r>
          </w:p>
          <w:p w14:paraId="33DD82AD" w14:textId="77777777" w:rsidR="00827D9A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53EAF2C0" w14:textId="77777777" w:rsidR="004A56FB" w:rsidRDefault="004A56FB" w:rsidP="00885216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/picture&gt;</w:t>
            </w:r>
          </w:p>
        </w:tc>
        <w:tc>
          <w:tcPr>
            <w:tcW w:w="3339" w:type="dxa"/>
          </w:tcPr>
          <w:p w14:paraId="776F89A9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</w:t>
            </w:r>
            <w:r>
              <w:rPr>
                <w:rFonts w:ascii="Consolas" w:hAnsi="Consolas"/>
              </w:rPr>
              <w:t>PS</w:t>
            </w:r>
          </w:p>
          <w:p w14:paraId="0D011767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7DEB7965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PE</w:t>
            </w:r>
          </w:p>
        </w:tc>
      </w:tr>
      <w:tr w:rsidR="004A56FB" w14:paraId="0B1E1EC0" w14:textId="77777777" w:rsidTr="004A56FB">
        <w:tc>
          <w:tcPr>
            <w:tcW w:w="4957" w:type="dxa"/>
          </w:tcPr>
          <w:p w14:paraId="1E06A563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pre&gt;</w:t>
            </w:r>
            <w:r>
              <w:rPr>
                <w:rFonts w:ascii="Consolas" w:hAnsi="Consolas"/>
              </w:rPr>
              <w:t xml:space="preserve"> C</w:t>
            </w:r>
          </w:p>
          <w:p w14:paraId="00038CA7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2337934C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/pre&gt;</w:t>
            </w:r>
          </w:p>
        </w:tc>
        <w:tc>
          <w:tcPr>
            <w:tcW w:w="3339" w:type="dxa"/>
          </w:tcPr>
          <w:p w14:paraId="261AA008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</w:t>
            </w:r>
            <w:r>
              <w:rPr>
                <w:rFonts w:ascii="Consolas" w:hAnsi="Consolas" w:hint="eastAsia"/>
              </w:rPr>
              <w:t>DS</w:t>
            </w:r>
            <w:r>
              <w:rPr>
                <w:rFonts w:ascii="Consolas" w:hAnsi="Consolas"/>
              </w:rPr>
              <w:t xml:space="preserve"> C</w:t>
            </w:r>
          </w:p>
          <w:p w14:paraId="667A16E7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…</w:t>
            </w:r>
            <w:r>
              <w:rPr>
                <w:rFonts w:ascii="Consolas" w:hAnsi="Consolas" w:hint="eastAsia"/>
              </w:rPr>
              <w:t>content</w:t>
            </w:r>
            <w:r>
              <w:rPr>
                <w:rFonts w:ascii="Consolas" w:hAnsi="Consolas" w:hint="eastAsia"/>
              </w:rPr>
              <w:t>…</w:t>
            </w:r>
          </w:p>
          <w:p w14:paraId="74CD82C1" w14:textId="77777777" w:rsidR="004A56FB" w:rsidRDefault="004A56FB" w:rsidP="004A56FB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.DE</w:t>
            </w:r>
          </w:p>
        </w:tc>
      </w:tr>
      <w:tr w:rsidR="004A56FB" w14:paraId="7C776841" w14:textId="77777777" w:rsidTr="00704239">
        <w:tc>
          <w:tcPr>
            <w:tcW w:w="8296" w:type="dxa"/>
            <w:gridSpan w:val="2"/>
          </w:tcPr>
          <w:p w14:paraId="1D8E7050" w14:textId="77777777" w:rsidR="004A56FB" w:rsidRPr="004A56FB" w:rsidRDefault="004A56FB" w:rsidP="004A56FB">
            <w:pPr>
              <w:rPr>
                <w:rFonts w:ascii="Consolas" w:hAnsi="Consolas"/>
                <w:b/>
              </w:rPr>
            </w:pPr>
            <w:r w:rsidRPr="004A56FB">
              <w:rPr>
                <w:rFonts w:ascii="Consolas" w:hAnsi="Consolas" w:hint="eastAsia"/>
                <w:b/>
                <w:color w:val="FF0000"/>
              </w:rPr>
              <w:t>注意</w:t>
            </w:r>
            <w:r>
              <w:rPr>
                <w:rFonts w:ascii="Consolas" w:hAnsi="Consolas" w:hint="eastAsia"/>
                <w:b/>
                <w:color w:val="FF0000"/>
              </w:rPr>
              <w:t>：存在</w:t>
            </w:r>
            <w:r w:rsidRPr="004A56FB">
              <w:rPr>
                <w:rFonts w:ascii="Consolas" w:hAnsi="Consolas" w:hint="eastAsia"/>
                <w:b/>
                <w:color w:val="FF0000"/>
              </w:rPr>
              <w:t>一行转换成多行的情况！</w:t>
            </w:r>
            <w:r w:rsidR="00B94E64">
              <w:rPr>
                <w:rFonts w:ascii="Consolas" w:hAnsi="Consolas" w:hint="eastAsia"/>
                <w:b/>
                <w:color w:val="FF0000"/>
              </w:rPr>
              <w:t>请</w:t>
            </w:r>
            <w:r w:rsidR="00F20F2A">
              <w:rPr>
                <w:rFonts w:ascii="Consolas" w:hAnsi="Consolas" w:hint="eastAsia"/>
                <w:b/>
                <w:color w:val="FF0000"/>
              </w:rPr>
              <w:t>严格按上表进行转换</w:t>
            </w:r>
            <w:r w:rsidR="00D77083">
              <w:rPr>
                <w:rFonts w:ascii="Consolas" w:hAnsi="Consolas" w:hint="eastAsia"/>
                <w:b/>
                <w:color w:val="FF0000"/>
              </w:rPr>
              <w:t>，包括空格和换行</w:t>
            </w:r>
            <w:r w:rsidR="00F20F2A">
              <w:rPr>
                <w:rFonts w:ascii="Consolas" w:hAnsi="Consolas" w:hint="eastAsia"/>
                <w:b/>
                <w:color w:val="FF0000"/>
              </w:rPr>
              <w:t>！</w:t>
            </w:r>
          </w:p>
        </w:tc>
      </w:tr>
    </w:tbl>
    <w:p w14:paraId="0BE7727D" w14:textId="77777777" w:rsidR="00885216" w:rsidRDefault="00885216" w:rsidP="00885216">
      <w:pPr>
        <w:ind w:firstLineChars="200" w:firstLine="420"/>
      </w:pPr>
      <w:r>
        <w:t>（此处请贴上</w:t>
      </w:r>
      <w:r w:rsidR="00535A06">
        <w:rPr>
          <w:color w:val="FF0000"/>
        </w:rPr>
        <w:t>s</w:t>
      </w:r>
      <w:r w:rsidRPr="00885216">
        <w:rPr>
          <w:color w:val="FF0000"/>
        </w:rPr>
        <w:t>01</w:t>
      </w:r>
      <w:r>
        <w:t>.sed</w:t>
      </w:r>
      <w:r>
        <w:t>的代码）</w:t>
      </w:r>
    </w:p>
    <w:p w14:paraId="491FD60A" w14:textId="77777777" w:rsidR="00885216" w:rsidRDefault="00885216" w:rsidP="00885216">
      <w:pPr>
        <w:ind w:firstLineChars="200" w:firstLine="420"/>
      </w:pPr>
    </w:p>
    <w:p w14:paraId="6563130D" w14:textId="634996C0" w:rsidR="00885216" w:rsidRDefault="009E2928" w:rsidP="00885216">
      <w:pPr>
        <w:ind w:firstLineChars="200" w:firstLine="420"/>
      </w:pPr>
      <w:r>
        <w:rPr>
          <w:noProof/>
        </w:rPr>
        <w:lastRenderedPageBreak/>
        <w:drawing>
          <wp:inline distT="0" distB="0" distL="0" distR="0" wp14:anchorId="4B5577FE" wp14:editId="28E93A65">
            <wp:extent cx="4747671" cy="5555461"/>
            <wp:effectExtent l="0" t="0" r="0" b="7620"/>
            <wp:docPr id="13" name="图片 13" descr="图片包含 表格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片包含 表格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5555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9332C" w14:textId="4DC67853" w:rsidR="009E2928" w:rsidRPr="00885216" w:rsidRDefault="009E2928" w:rsidP="00885216">
      <w:pPr>
        <w:ind w:firstLineChars="200" w:firstLine="420"/>
        <w:rPr>
          <w:rFonts w:hint="eastAsia"/>
        </w:rPr>
      </w:pPr>
      <w:r>
        <w:rPr>
          <w:noProof/>
        </w:rPr>
        <w:drawing>
          <wp:inline distT="0" distB="0" distL="0" distR="0" wp14:anchorId="5202E4B0" wp14:editId="540C1A4A">
            <wp:extent cx="3109229" cy="2789162"/>
            <wp:effectExtent l="0" t="0" r="0" b="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278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EB643" w14:textId="77777777" w:rsidR="008D74EF" w:rsidRDefault="00885216" w:rsidP="00885216">
      <w:r>
        <w:lastRenderedPageBreak/>
        <w:t>（</w:t>
      </w:r>
      <w:r w:rsidR="00974C97">
        <w:t>5</w:t>
      </w:r>
      <w:r>
        <w:t>）执行</w:t>
      </w:r>
      <w:r w:rsidR="00E40677">
        <w:t>groff</w:t>
      </w:r>
      <w:r>
        <w:rPr>
          <w:rFonts w:hint="eastAsia"/>
        </w:rPr>
        <w:t>命令</w:t>
      </w:r>
      <w:r w:rsidR="00E40677">
        <w:rPr>
          <w:rFonts w:hint="eastAsia"/>
        </w:rPr>
        <w:t>生成</w:t>
      </w:r>
      <w:r w:rsidR="00E40677">
        <w:rPr>
          <w:rFonts w:hint="eastAsia"/>
        </w:rPr>
        <w:t>pdf</w:t>
      </w:r>
      <w:r w:rsidR="00E40677">
        <w:rPr>
          <w:rFonts w:hint="eastAsia"/>
        </w:rPr>
        <w:t>文件</w:t>
      </w:r>
    </w:p>
    <w:p w14:paraId="0F02E855" w14:textId="77777777" w:rsidR="00885216" w:rsidRDefault="00885216" w:rsidP="00885216">
      <w:pPr>
        <w:ind w:firstLine="435"/>
        <w:rPr>
          <w:rFonts w:ascii="Consolas" w:hAnsi="Consolas"/>
        </w:rPr>
      </w:pPr>
      <w:r w:rsidRPr="005E2D5F">
        <w:rPr>
          <w:rFonts w:ascii="Consolas" w:hAnsi="Consolas"/>
        </w:rPr>
        <w:t xml:space="preserve">groff -t -e -p -ms </w:t>
      </w:r>
      <w:r w:rsidR="00535A06">
        <w:rPr>
          <w:rFonts w:ascii="Consolas" w:hAnsi="Consolas"/>
          <w:color w:val="FF0000"/>
        </w:rPr>
        <w:t>s</w:t>
      </w:r>
      <w:r w:rsidRPr="004B086C">
        <w:rPr>
          <w:rFonts w:ascii="Consolas" w:hAnsi="Consolas"/>
          <w:color w:val="FF0000"/>
        </w:rPr>
        <w:t>01</w:t>
      </w:r>
      <w:r w:rsidRPr="00885216">
        <w:rPr>
          <w:rFonts w:ascii="Consolas" w:hAnsi="Consolas"/>
        </w:rPr>
        <w:t>-paper</w:t>
      </w:r>
      <w:r w:rsidRPr="005E2D5F">
        <w:rPr>
          <w:rFonts w:ascii="Consolas" w:hAnsi="Consolas"/>
        </w:rPr>
        <w:t xml:space="preserve">.ms | ps2pdf - </w:t>
      </w:r>
      <w:r w:rsidR="00535A06">
        <w:rPr>
          <w:rFonts w:ascii="Consolas" w:hAnsi="Consolas"/>
          <w:color w:val="FF0000"/>
        </w:rPr>
        <w:t>s</w:t>
      </w:r>
      <w:r w:rsidRPr="005E2D5F">
        <w:rPr>
          <w:rFonts w:ascii="Consolas" w:hAnsi="Consolas"/>
          <w:color w:val="FF0000"/>
        </w:rPr>
        <w:t>01</w:t>
      </w:r>
      <w:r w:rsidRPr="00885216">
        <w:rPr>
          <w:rFonts w:ascii="Consolas" w:hAnsi="Consolas"/>
        </w:rPr>
        <w:t>-paper</w:t>
      </w:r>
      <w:r w:rsidRPr="005E2D5F">
        <w:rPr>
          <w:rFonts w:ascii="Consolas" w:hAnsi="Consolas"/>
        </w:rPr>
        <w:t>.pdf</w:t>
      </w:r>
    </w:p>
    <w:p w14:paraId="7D97BCFF" w14:textId="77777777" w:rsidR="00885216" w:rsidRDefault="00885216" w:rsidP="00885216">
      <w:pPr>
        <w:rPr>
          <w:rFonts w:ascii="Consolas" w:hAnsi="Consolas"/>
        </w:rPr>
      </w:pPr>
      <w:r>
        <w:rPr>
          <w:rFonts w:hint="eastAsia"/>
        </w:rPr>
        <w:t>（</w:t>
      </w:r>
      <w:r w:rsidR="00974C97">
        <w:t>6</w:t>
      </w:r>
      <w:r>
        <w:rPr>
          <w:rFonts w:hint="eastAsia"/>
        </w:rPr>
        <w:t>）用</w:t>
      </w:r>
      <w:r>
        <w:rPr>
          <w:rFonts w:hint="eastAsia"/>
        </w:rPr>
        <w:t>pdf</w:t>
      </w:r>
      <w:r>
        <w:rPr>
          <w:rFonts w:hint="eastAsia"/>
        </w:rPr>
        <w:t>阅读器打开</w:t>
      </w:r>
      <w:r w:rsidR="00535A06">
        <w:rPr>
          <w:rFonts w:ascii="Consolas" w:hAnsi="Consolas"/>
          <w:color w:val="FF0000"/>
        </w:rPr>
        <w:t>s</w:t>
      </w:r>
      <w:r w:rsidRPr="005E2D5F">
        <w:rPr>
          <w:rFonts w:ascii="Consolas" w:hAnsi="Consolas"/>
          <w:color w:val="FF0000"/>
        </w:rPr>
        <w:t>01</w:t>
      </w:r>
      <w:r w:rsidRPr="00885216">
        <w:rPr>
          <w:rFonts w:ascii="Consolas" w:hAnsi="Consolas"/>
        </w:rPr>
        <w:t>-paper</w:t>
      </w:r>
      <w:r w:rsidRPr="005E2D5F">
        <w:rPr>
          <w:rFonts w:ascii="Consolas" w:hAnsi="Consolas"/>
        </w:rPr>
        <w:t>.pdf</w:t>
      </w:r>
      <w:r>
        <w:rPr>
          <w:rFonts w:ascii="Consolas" w:hAnsi="Consolas"/>
        </w:rPr>
        <w:t>，并欣赏你生成的论文。</w:t>
      </w:r>
    </w:p>
    <w:p w14:paraId="413A84B6" w14:textId="77777777" w:rsidR="007C183A" w:rsidRDefault="00885216" w:rsidP="00E76DB8">
      <w:r>
        <w:t>（此处请贴上</w:t>
      </w:r>
      <w:r>
        <w:t>pdf</w:t>
      </w:r>
      <w:r>
        <w:t>阅读器中显示的</w:t>
      </w:r>
      <w:r w:rsidR="00535A06">
        <w:rPr>
          <w:rFonts w:ascii="Consolas" w:hAnsi="Consolas"/>
          <w:color w:val="FF0000"/>
        </w:rPr>
        <w:t>s</w:t>
      </w:r>
      <w:r w:rsidRPr="005E2D5F">
        <w:rPr>
          <w:rFonts w:ascii="Consolas" w:hAnsi="Consolas"/>
          <w:color w:val="FF0000"/>
        </w:rPr>
        <w:t>01</w:t>
      </w:r>
      <w:r w:rsidRPr="00885216">
        <w:rPr>
          <w:rFonts w:ascii="Consolas" w:hAnsi="Consolas"/>
        </w:rPr>
        <w:t>-paper</w:t>
      </w:r>
      <w:r w:rsidRPr="005E2D5F">
        <w:rPr>
          <w:rFonts w:ascii="Consolas" w:hAnsi="Consolas"/>
        </w:rPr>
        <w:t>.pdf</w:t>
      </w:r>
      <w:r>
        <w:rPr>
          <w:rFonts w:ascii="Consolas" w:hAnsi="Consolas"/>
        </w:rPr>
        <w:t>的内容</w:t>
      </w:r>
      <w:r>
        <w:t>）</w:t>
      </w:r>
    </w:p>
    <w:p w14:paraId="7D02208A" w14:textId="0DC40872" w:rsidR="00E76DB8" w:rsidRDefault="009E2928" w:rsidP="00E76DB8">
      <w:r>
        <w:rPr>
          <w:noProof/>
        </w:rPr>
        <w:drawing>
          <wp:inline distT="0" distB="0" distL="0" distR="0" wp14:anchorId="7BD98324" wp14:editId="0AEBA921">
            <wp:extent cx="5274310" cy="6247765"/>
            <wp:effectExtent l="0" t="0" r="2540" b="635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4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4AC65" w14:textId="3D38278E" w:rsidR="009E2928" w:rsidRPr="007C183A" w:rsidRDefault="009E2928" w:rsidP="00E76DB8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E5247DB" wp14:editId="4CA4458B">
            <wp:extent cx="5274310" cy="5393690"/>
            <wp:effectExtent l="0" t="0" r="2540" b="0"/>
            <wp:docPr id="16" name="图片 16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示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9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E2928" w:rsidRPr="007C183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B0DCC" w14:textId="77777777" w:rsidR="00327E8E" w:rsidRDefault="00327E8E" w:rsidP="007C183A">
      <w:r>
        <w:separator/>
      </w:r>
    </w:p>
  </w:endnote>
  <w:endnote w:type="continuationSeparator" w:id="0">
    <w:p w14:paraId="6C617320" w14:textId="77777777" w:rsidR="00327E8E" w:rsidRDefault="00327E8E" w:rsidP="007C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E06C7D" w14:textId="77777777" w:rsidR="00327E8E" w:rsidRDefault="00327E8E" w:rsidP="007C183A">
      <w:r>
        <w:separator/>
      </w:r>
    </w:p>
  </w:footnote>
  <w:footnote w:type="continuationSeparator" w:id="0">
    <w:p w14:paraId="6764D882" w14:textId="77777777" w:rsidR="00327E8E" w:rsidRDefault="00327E8E" w:rsidP="007C18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0tjAxMTe3MDIxMzFQ0lEKTi0uzszPAykwqgUAF5CTSiwAAAA="/>
  </w:docVars>
  <w:rsids>
    <w:rsidRoot w:val="00C26398"/>
    <w:rsid w:val="00000214"/>
    <w:rsid w:val="00015554"/>
    <w:rsid w:val="00030894"/>
    <w:rsid w:val="000476D5"/>
    <w:rsid w:val="000573D1"/>
    <w:rsid w:val="00070AD9"/>
    <w:rsid w:val="000A0970"/>
    <w:rsid w:val="000C0CA4"/>
    <w:rsid w:val="000D3D54"/>
    <w:rsid w:val="000E531A"/>
    <w:rsid w:val="00104BE1"/>
    <w:rsid w:val="001065E7"/>
    <w:rsid w:val="00136679"/>
    <w:rsid w:val="00171945"/>
    <w:rsid w:val="00193B08"/>
    <w:rsid w:val="001D5FCF"/>
    <w:rsid w:val="0021218C"/>
    <w:rsid w:val="0021636A"/>
    <w:rsid w:val="0022735C"/>
    <w:rsid w:val="002444B9"/>
    <w:rsid w:val="002A2E35"/>
    <w:rsid w:val="002A40BA"/>
    <w:rsid w:val="002B783D"/>
    <w:rsid w:val="002C04E8"/>
    <w:rsid w:val="002D55BB"/>
    <w:rsid w:val="002E6C19"/>
    <w:rsid w:val="003024CF"/>
    <w:rsid w:val="00327E8E"/>
    <w:rsid w:val="003304BA"/>
    <w:rsid w:val="00391007"/>
    <w:rsid w:val="003C647B"/>
    <w:rsid w:val="003D5C86"/>
    <w:rsid w:val="003E0106"/>
    <w:rsid w:val="003F2B0B"/>
    <w:rsid w:val="0043310A"/>
    <w:rsid w:val="00455D6F"/>
    <w:rsid w:val="0049663C"/>
    <w:rsid w:val="004A56FB"/>
    <w:rsid w:val="004F1E51"/>
    <w:rsid w:val="004F42F4"/>
    <w:rsid w:val="00504503"/>
    <w:rsid w:val="00535A06"/>
    <w:rsid w:val="005972F0"/>
    <w:rsid w:val="005B2817"/>
    <w:rsid w:val="005D0B41"/>
    <w:rsid w:val="005D229B"/>
    <w:rsid w:val="00612E08"/>
    <w:rsid w:val="00637B85"/>
    <w:rsid w:val="00671CC9"/>
    <w:rsid w:val="00683712"/>
    <w:rsid w:val="0069052E"/>
    <w:rsid w:val="006B473A"/>
    <w:rsid w:val="006F2430"/>
    <w:rsid w:val="00742F99"/>
    <w:rsid w:val="00781142"/>
    <w:rsid w:val="0078458B"/>
    <w:rsid w:val="007C183A"/>
    <w:rsid w:val="007D4E95"/>
    <w:rsid w:val="007D658A"/>
    <w:rsid w:val="00827D9A"/>
    <w:rsid w:val="0086700C"/>
    <w:rsid w:val="00885216"/>
    <w:rsid w:val="008D27C0"/>
    <w:rsid w:val="008D74EF"/>
    <w:rsid w:val="0095091C"/>
    <w:rsid w:val="009561F6"/>
    <w:rsid w:val="00974C97"/>
    <w:rsid w:val="009804BB"/>
    <w:rsid w:val="0098372F"/>
    <w:rsid w:val="00984DD1"/>
    <w:rsid w:val="00986E3D"/>
    <w:rsid w:val="009974EB"/>
    <w:rsid w:val="009A2194"/>
    <w:rsid w:val="009A6A89"/>
    <w:rsid w:val="009C27C2"/>
    <w:rsid w:val="009E0446"/>
    <w:rsid w:val="009E2928"/>
    <w:rsid w:val="00A84F47"/>
    <w:rsid w:val="00A92792"/>
    <w:rsid w:val="00A9720B"/>
    <w:rsid w:val="00AE4EB2"/>
    <w:rsid w:val="00AF0F0E"/>
    <w:rsid w:val="00B043FE"/>
    <w:rsid w:val="00B63172"/>
    <w:rsid w:val="00B94E64"/>
    <w:rsid w:val="00BA5F8D"/>
    <w:rsid w:val="00BC3F9E"/>
    <w:rsid w:val="00C12078"/>
    <w:rsid w:val="00C26398"/>
    <w:rsid w:val="00CA2197"/>
    <w:rsid w:val="00CA5899"/>
    <w:rsid w:val="00CD7A9F"/>
    <w:rsid w:val="00CF685B"/>
    <w:rsid w:val="00D77083"/>
    <w:rsid w:val="00DD2D9B"/>
    <w:rsid w:val="00DF50C8"/>
    <w:rsid w:val="00E23189"/>
    <w:rsid w:val="00E40677"/>
    <w:rsid w:val="00E5220D"/>
    <w:rsid w:val="00E76DB8"/>
    <w:rsid w:val="00E76F5F"/>
    <w:rsid w:val="00E80170"/>
    <w:rsid w:val="00EE72FA"/>
    <w:rsid w:val="00F20F2A"/>
    <w:rsid w:val="00F33152"/>
    <w:rsid w:val="00F57D48"/>
    <w:rsid w:val="00F611E9"/>
    <w:rsid w:val="00FA0AF9"/>
    <w:rsid w:val="00FA72DC"/>
    <w:rsid w:val="00FB65BA"/>
    <w:rsid w:val="00FD4DBE"/>
    <w:rsid w:val="00FF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DD9B72"/>
  <w15:chartTrackingRefBased/>
  <w15:docId w15:val="{C64BAA1B-1B3D-4D76-91AF-4EA20EEDC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26398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paragraph" w:styleId="1">
    <w:name w:val="heading 1"/>
    <w:basedOn w:val="a"/>
    <w:link w:val="10"/>
    <w:uiPriority w:val="9"/>
    <w:qFormat/>
    <w:rsid w:val="00DD2D9B"/>
    <w:pPr>
      <w:keepNext/>
      <w:keepLines/>
      <w:spacing w:before="340" w:after="330" w:line="578" w:lineRule="auto"/>
      <w:outlineLvl w:val="0"/>
    </w:pPr>
    <w:rPr>
      <w:rFonts w:asciiTheme="minorHAnsi" w:eastAsiaTheme="minorEastAsia" w:hAnsiTheme="minorHAnsi" w:cstheme="minorBidi"/>
      <w:b/>
      <w:bCs/>
      <w:kern w:val="0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C18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C183A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C18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C183A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7C183A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7C183A"/>
    <w:rPr>
      <w:rFonts w:asciiTheme="majorHAnsi" w:eastAsia="宋体" w:hAnsiTheme="majorHAnsi" w:cstheme="majorBidi"/>
      <w:b/>
      <w:bCs/>
      <w:kern w:val="0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DD2D9B"/>
    <w:rPr>
      <w:b/>
      <w:bCs/>
      <w:kern w:val="0"/>
      <w:sz w:val="44"/>
      <w:szCs w:val="44"/>
    </w:rPr>
  </w:style>
  <w:style w:type="table" w:styleId="a9">
    <w:name w:val="Table Grid"/>
    <w:basedOn w:val="a1"/>
    <w:uiPriority w:val="39"/>
    <w:rsid w:val="008852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68371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9</Pages>
  <Words>326</Words>
  <Characters>1863</Characters>
  <Application>Microsoft Office Word</Application>
  <DocSecurity>0</DocSecurity>
  <Lines>15</Lines>
  <Paragraphs>4</Paragraphs>
  <ScaleCrop>false</ScaleCrop>
  <Company>Hewlett-Packard Company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86</cp:revision>
  <dcterms:created xsi:type="dcterms:W3CDTF">2020-02-10T05:18:00Z</dcterms:created>
  <dcterms:modified xsi:type="dcterms:W3CDTF">2022-09-26T18:15:00Z</dcterms:modified>
</cp:coreProperties>
</file>